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16" w:type="dxa"/>
        <w:tblBorders>
          <w:bottom w:val="single" w:sz="12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0"/>
        <w:gridCol w:w="5472"/>
        <w:gridCol w:w="2304"/>
      </w:tblGrid>
      <w:tr w:rsidR="005156B1" w:rsidRPr="005156B1" w14:paraId="1C3E5D6B" w14:textId="77777777">
        <w:trPr>
          <w:cantSplit/>
          <w:trHeight w:val="290"/>
        </w:trPr>
        <w:tc>
          <w:tcPr>
            <w:tcW w:w="1440" w:type="dxa"/>
            <w:vMerge w:val="restart"/>
            <w:tcBorders>
              <w:bottom w:val="nil"/>
            </w:tcBorders>
            <w:hideMark/>
          </w:tcPr>
          <w:p w14:paraId="30F6F6AF" w14:textId="77777777" w:rsidR="00606011" w:rsidRPr="005156B1" w:rsidRDefault="00606011">
            <w:pPr>
              <w:pStyle w:val="Note"/>
              <w:widowControl w:val="0"/>
              <w:tabs>
                <w:tab w:val="clear" w:pos="284"/>
                <w:tab w:val="clear" w:pos="1134"/>
                <w:tab w:val="clear" w:pos="1871"/>
                <w:tab w:val="clear" w:pos="2268"/>
              </w:tabs>
              <w:spacing w:before="0"/>
              <w:jc w:val="left"/>
              <w:rPr>
                <w:noProof w:val="0"/>
                <w:color w:val="000000" w:themeColor="text1"/>
                <w:kern w:val="2"/>
                <w:sz w:val="24"/>
                <w:szCs w:val="24"/>
              </w:rPr>
            </w:pPr>
            <w:r w:rsidRPr="005156B1">
              <w:rPr>
                <w:color w:val="000000" w:themeColor="text1"/>
                <w:kern w:val="2"/>
                <w:sz w:val="24"/>
                <w:szCs w:val="24"/>
                <w:lang w:val="en-GB" w:eastAsia="en-GB" w:bidi="th-TH"/>
              </w:rPr>
              <w:drawing>
                <wp:inline distT="0" distB="0" distL="0" distR="0" wp14:anchorId="327D62E1" wp14:editId="0F470EBC">
                  <wp:extent cx="762000" cy="714375"/>
                  <wp:effectExtent l="0" t="0" r="0" b="9525"/>
                  <wp:docPr id="2" name="Picture 2" descr="APTlogogreen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PTlogogreen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72" w:type="dxa"/>
            <w:hideMark/>
          </w:tcPr>
          <w:p w14:paraId="0D627550" w14:textId="77777777" w:rsidR="00606011" w:rsidRPr="005156B1" w:rsidRDefault="00606011">
            <w:pPr>
              <w:pStyle w:val="Heading8"/>
              <w:wordWrap/>
              <w:spacing w:before="40"/>
              <w:rPr>
                <w:color w:val="000000" w:themeColor="text1"/>
                <w:sz w:val="24"/>
                <w:szCs w:val="24"/>
              </w:rPr>
            </w:pPr>
            <w:r w:rsidRPr="005156B1">
              <w:rPr>
                <w:b w:val="0"/>
                <w:color w:val="000000" w:themeColor="text1"/>
                <w:sz w:val="24"/>
                <w:szCs w:val="24"/>
              </w:rPr>
              <w:t>ASIA-PACIFIC TELECOMMUNITY</w:t>
            </w:r>
          </w:p>
        </w:tc>
        <w:tc>
          <w:tcPr>
            <w:tcW w:w="2304" w:type="dxa"/>
          </w:tcPr>
          <w:p w14:paraId="153B3A75" w14:textId="77777777" w:rsidR="00606011" w:rsidRPr="005156B1" w:rsidRDefault="00606011">
            <w:pPr>
              <w:pStyle w:val="Heading8"/>
              <w:wordWrap/>
              <w:spacing w:before="40"/>
              <w:rPr>
                <w:color w:val="000000" w:themeColor="text1"/>
                <w:sz w:val="24"/>
                <w:szCs w:val="24"/>
              </w:rPr>
            </w:pPr>
            <w:r w:rsidRPr="005156B1">
              <w:rPr>
                <w:color w:val="000000" w:themeColor="text1"/>
                <w:sz w:val="24"/>
                <w:szCs w:val="24"/>
              </w:rPr>
              <w:t>Document No:</w:t>
            </w:r>
          </w:p>
        </w:tc>
      </w:tr>
      <w:tr w:rsidR="005156B1" w:rsidRPr="005156B1" w14:paraId="1F5E3594" w14:textId="77777777">
        <w:trPr>
          <w:cantSplit/>
          <w:trHeight w:val="605"/>
        </w:trPr>
        <w:tc>
          <w:tcPr>
            <w:tcW w:w="1440" w:type="dxa"/>
            <w:vMerge/>
            <w:tcBorders>
              <w:bottom w:val="nil"/>
            </w:tcBorders>
            <w:hideMark/>
          </w:tcPr>
          <w:p w14:paraId="1F928D37" w14:textId="77777777" w:rsidR="00606011" w:rsidRPr="005156B1" w:rsidRDefault="00606011">
            <w:pPr>
              <w:rPr>
                <w:color w:val="000000" w:themeColor="text1"/>
                <w:kern w:val="2"/>
                <w:lang w:eastAsia="ko-KR"/>
              </w:rPr>
            </w:pPr>
          </w:p>
        </w:tc>
        <w:tc>
          <w:tcPr>
            <w:tcW w:w="5472" w:type="dxa"/>
            <w:tcBorders>
              <w:bottom w:val="nil"/>
            </w:tcBorders>
            <w:vAlign w:val="center"/>
            <w:hideMark/>
          </w:tcPr>
          <w:p w14:paraId="54404B6C" w14:textId="026D7E6D" w:rsidR="00606011" w:rsidRPr="005156B1" w:rsidRDefault="00606011">
            <w:pPr>
              <w:rPr>
                <w:b/>
                <w:bCs/>
                <w:color w:val="000000" w:themeColor="text1"/>
              </w:rPr>
            </w:pPr>
            <w:r w:rsidRPr="005156B1">
              <w:rPr>
                <w:b/>
                <w:color w:val="000000" w:themeColor="text1"/>
              </w:rPr>
              <w:t>The 3</w:t>
            </w:r>
            <w:r w:rsidR="005156B1" w:rsidRPr="005156B1">
              <w:rPr>
                <w:b/>
                <w:color w:val="000000" w:themeColor="text1"/>
              </w:rPr>
              <w:t>6</w:t>
            </w:r>
            <w:r w:rsidRPr="005156B1">
              <w:rPr>
                <w:b/>
                <w:color w:val="000000" w:themeColor="text1"/>
              </w:rPr>
              <w:t xml:space="preserve">th </w:t>
            </w:r>
            <w:r w:rsidRPr="005156B1">
              <w:rPr>
                <w:b/>
                <w:bCs/>
                <w:color w:val="000000" w:themeColor="text1"/>
              </w:rPr>
              <w:t>APT Standardization Program Forum</w:t>
            </w:r>
          </w:p>
          <w:p w14:paraId="419A6346" w14:textId="027FEE22" w:rsidR="00606011" w:rsidRPr="005156B1" w:rsidRDefault="00606011">
            <w:pPr>
              <w:rPr>
                <w:b/>
                <w:color w:val="000000" w:themeColor="text1"/>
              </w:rPr>
            </w:pPr>
            <w:r w:rsidRPr="005156B1">
              <w:rPr>
                <w:b/>
                <w:color w:val="000000" w:themeColor="text1"/>
              </w:rPr>
              <w:t>(ASTAP-3</w:t>
            </w:r>
            <w:r w:rsidR="005156B1" w:rsidRPr="005156B1">
              <w:rPr>
                <w:b/>
                <w:color w:val="000000" w:themeColor="text1"/>
              </w:rPr>
              <w:t>6</w:t>
            </w:r>
            <w:r w:rsidRPr="005156B1">
              <w:rPr>
                <w:b/>
                <w:color w:val="000000" w:themeColor="text1"/>
              </w:rPr>
              <w:t>)</w:t>
            </w:r>
          </w:p>
        </w:tc>
        <w:tc>
          <w:tcPr>
            <w:tcW w:w="2304" w:type="dxa"/>
            <w:tcBorders>
              <w:bottom w:val="nil"/>
            </w:tcBorders>
            <w:vAlign w:val="center"/>
          </w:tcPr>
          <w:p w14:paraId="4232511A" w14:textId="66D96626" w:rsidR="00606011" w:rsidRPr="005156B1" w:rsidRDefault="00606011" w:rsidP="00D75C21">
            <w:pPr>
              <w:rPr>
                <w:b/>
                <w:color w:val="000000" w:themeColor="text1"/>
              </w:rPr>
            </w:pPr>
            <w:r w:rsidRPr="005156B1">
              <w:rPr>
                <w:b/>
                <w:color w:val="000000" w:themeColor="text1"/>
              </w:rPr>
              <w:t>ASTAP-3</w:t>
            </w:r>
            <w:r w:rsidR="005156B1" w:rsidRPr="005156B1">
              <w:rPr>
                <w:b/>
                <w:color w:val="000000" w:themeColor="text1"/>
              </w:rPr>
              <w:t>6</w:t>
            </w:r>
            <w:r w:rsidRPr="005156B1">
              <w:rPr>
                <w:b/>
                <w:color w:val="000000" w:themeColor="text1"/>
              </w:rPr>
              <w:t>/</w:t>
            </w:r>
            <w:r w:rsidR="00790BE7">
              <w:rPr>
                <w:b/>
                <w:color w:val="000000" w:themeColor="text1"/>
              </w:rPr>
              <w:t>OUT-</w:t>
            </w:r>
            <w:r w:rsidR="00E9204E">
              <w:rPr>
                <w:b/>
                <w:color w:val="000000" w:themeColor="text1"/>
              </w:rPr>
              <w:t>27</w:t>
            </w:r>
          </w:p>
        </w:tc>
      </w:tr>
      <w:tr w:rsidR="00606011" w:rsidRPr="005156B1" w14:paraId="5B9306EC" w14:textId="77777777">
        <w:trPr>
          <w:cantSplit/>
          <w:trHeight w:val="288"/>
        </w:trPr>
        <w:tc>
          <w:tcPr>
            <w:tcW w:w="1440" w:type="dxa"/>
            <w:vMerge/>
            <w:tcBorders>
              <w:bottom w:val="single" w:sz="8" w:space="0" w:color="auto"/>
            </w:tcBorders>
          </w:tcPr>
          <w:p w14:paraId="7C3A2E27" w14:textId="77777777" w:rsidR="00606011" w:rsidRPr="005156B1" w:rsidRDefault="00606011">
            <w:pPr>
              <w:rPr>
                <w:color w:val="000000" w:themeColor="text1"/>
                <w:kern w:val="2"/>
                <w:lang w:eastAsia="ko-KR"/>
              </w:rPr>
            </w:pPr>
          </w:p>
        </w:tc>
        <w:tc>
          <w:tcPr>
            <w:tcW w:w="5472" w:type="dxa"/>
            <w:tcBorders>
              <w:bottom w:val="single" w:sz="8" w:space="0" w:color="auto"/>
            </w:tcBorders>
          </w:tcPr>
          <w:p w14:paraId="5F0981A2" w14:textId="77777777" w:rsidR="00606011" w:rsidRPr="005156B1" w:rsidRDefault="00606011">
            <w:pPr>
              <w:spacing w:before="40"/>
              <w:rPr>
                <w:b/>
                <w:color w:val="000000" w:themeColor="text1"/>
              </w:rPr>
            </w:pPr>
            <w:r w:rsidRPr="005156B1">
              <w:rPr>
                <w:color w:val="000000" w:themeColor="text1"/>
              </w:rPr>
              <w:t>17-20 April 2023, Bangkok, Thailand</w:t>
            </w:r>
          </w:p>
        </w:tc>
        <w:tc>
          <w:tcPr>
            <w:tcW w:w="2304" w:type="dxa"/>
            <w:tcBorders>
              <w:bottom w:val="single" w:sz="8" w:space="0" w:color="auto"/>
            </w:tcBorders>
          </w:tcPr>
          <w:p w14:paraId="0ABEFA3F" w14:textId="1D7B308F" w:rsidR="00606011" w:rsidRPr="005156B1" w:rsidRDefault="00790BE7">
            <w:pPr>
              <w:spacing w:before="40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24</w:t>
            </w:r>
            <w:r w:rsidR="005156B1" w:rsidRPr="005156B1">
              <w:rPr>
                <w:bCs/>
                <w:color w:val="000000" w:themeColor="text1"/>
              </w:rPr>
              <w:t xml:space="preserve"> May 2024</w:t>
            </w:r>
          </w:p>
        </w:tc>
      </w:tr>
    </w:tbl>
    <w:p w14:paraId="6FDD2302" w14:textId="77777777" w:rsidR="002160F6" w:rsidRPr="005156B1" w:rsidRDefault="002160F6">
      <w:pPr>
        <w:rPr>
          <w:color w:val="000000" w:themeColor="text1"/>
        </w:rPr>
      </w:pPr>
    </w:p>
    <w:p w14:paraId="443CF2AA" w14:textId="77777777" w:rsidR="00D56E01" w:rsidRPr="005156B1" w:rsidRDefault="00D56E01" w:rsidP="00316711">
      <w:pPr>
        <w:jc w:val="center"/>
        <w:rPr>
          <w:color w:val="000000" w:themeColor="text1"/>
        </w:rPr>
      </w:pPr>
    </w:p>
    <w:p w14:paraId="75B0F2DF" w14:textId="2508233F" w:rsidR="00316711" w:rsidRPr="005156B1" w:rsidRDefault="00316711" w:rsidP="00316711">
      <w:pPr>
        <w:jc w:val="center"/>
        <w:rPr>
          <w:color w:val="000000" w:themeColor="text1"/>
        </w:rPr>
      </w:pPr>
      <w:r w:rsidRPr="005156B1">
        <w:rPr>
          <w:color w:val="000000" w:themeColor="text1"/>
        </w:rPr>
        <w:t>Secretary General</w:t>
      </w:r>
    </w:p>
    <w:p w14:paraId="206250B8" w14:textId="77777777" w:rsidR="00316711" w:rsidRPr="005156B1" w:rsidRDefault="00316711" w:rsidP="00316711">
      <w:pPr>
        <w:jc w:val="center"/>
        <w:rPr>
          <w:b/>
          <w:color w:val="000000" w:themeColor="text1"/>
        </w:rPr>
      </w:pPr>
    </w:p>
    <w:p w14:paraId="1C8B15CC" w14:textId="57DB4757" w:rsidR="002160F6" w:rsidRPr="005156B1" w:rsidRDefault="001F1175" w:rsidP="00B77EBE">
      <w:pPr>
        <w:jc w:val="center"/>
        <w:rPr>
          <w:b/>
          <w:color w:val="000000" w:themeColor="text1"/>
        </w:rPr>
      </w:pPr>
      <w:r w:rsidRPr="005156B1">
        <w:rPr>
          <w:b/>
          <w:color w:val="000000" w:themeColor="text1"/>
        </w:rPr>
        <w:t>LIST OF</w:t>
      </w:r>
      <w:r w:rsidR="00F27385" w:rsidRPr="005156B1">
        <w:rPr>
          <w:b/>
          <w:color w:val="000000" w:themeColor="text1"/>
        </w:rPr>
        <w:t xml:space="preserve"> </w:t>
      </w:r>
      <w:r w:rsidR="00316711" w:rsidRPr="005156B1">
        <w:rPr>
          <w:b/>
          <w:color w:val="000000" w:themeColor="text1"/>
        </w:rPr>
        <w:t>ASTAP</w:t>
      </w:r>
      <w:r w:rsidR="008A28C0" w:rsidRPr="005156B1">
        <w:rPr>
          <w:b/>
          <w:color w:val="000000" w:themeColor="text1"/>
        </w:rPr>
        <w:t xml:space="preserve"> OFFICE BEARERS</w:t>
      </w:r>
      <w:r w:rsidR="00316711" w:rsidRPr="005156B1">
        <w:rPr>
          <w:b/>
          <w:color w:val="000000" w:themeColor="text1"/>
        </w:rPr>
        <w:t xml:space="preserve"> </w:t>
      </w:r>
      <w:r w:rsidR="005156B1" w:rsidRPr="005156B1">
        <w:rPr>
          <w:b/>
          <w:color w:val="000000" w:themeColor="text1"/>
        </w:rPr>
        <w:br/>
        <w:t>(A</w:t>
      </w:r>
      <w:r w:rsidR="00790BE7">
        <w:rPr>
          <w:b/>
          <w:color w:val="000000" w:themeColor="text1"/>
        </w:rPr>
        <w:t xml:space="preserve">s of </w:t>
      </w:r>
      <w:r w:rsidR="005156B1" w:rsidRPr="005156B1">
        <w:rPr>
          <w:b/>
          <w:color w:val="000000" w:themeColor="text1"/>
        </w:rPr>
        <w:t>ASTAP-36)</w:t>
      </w:r>
    </w:p>
    <w:p w14:paraId="76BF787C" w14:textId="681E3E3E" w:rsidR="003D3804" w:rsidRPr="005156B1" w:rsidRDefault="00D56E01" w:rsidP="00B77EBE">
      <w:pPr>
        <w:jc w:val="center"/>
        <w:rPr>
          <w:color w:val="000000" w:themeColor="text1"/>
        </w:rPr>
      </w:pPr>
      <w:r w:rsidRPr="005156B1">
        <w:rPr>
          <w:b/>
          <w:color w:val="000000" w:themeColor="text1"/>
        </w:rPr>
        <w:br/>
      </w:r>
    </w:p>
    <w:tbl>
      <w:tblPr>
        <w:tblStyle w:val="TableGrid"/>
        <w:tblW w:w="9445" w:type="dxa"/>
        <w:tblLook w:val="0480" w:firstRow="0" w:lastRow="0" w:firstColumn="1" w:lastColumn="0" w:noHBand="0" w:noVBand="1"/>
      </w:tblPr>
      <w:tblGrid>
        <w:gridCol w:w="2466"/>
        <w:gridCol w:w="3469"/>
        <w:gridCol w:w="3510"/>
      </w:tblGrid>
      <w:tr w:rsidR="005156B1" w:rsidRPr="00622832" w14:paraId="5C9139AF" w14:textId="77777777" w:rsidTr="00F311BD">
        <w:trPr>
          <w:tblHeader/>
        </w:trPr>
        <w:tc>
          <w:tcPr>
            <w:tcW w:w="2466" w:type="dxa"/>
          </w:tcPr>
          <w:p w14:paraId="2A7E1E7D" w14:textId="77777777" w:rsidR="003D3804" w:rsidRPr="000E449E" w:rsidRDefault="003D3804">
            <w:pPr>
              <w:rPr>
                <w:b/>
                <w:bCs/>
                <w:color w:val="000000" w:themeColor="text1"/>
              </w:rPr>
            </w:pPr>
            <w:r w:rsidRPr="000E449E">
              <w:rPr>
                <w:b/>
                <w:bCs/>
                <w:color w:val="000000" w:themeColor="text1"/>
              </w:rPr>
              <w:t>Group</w:t>
            </w:r>
          </w:p>
        </w:tc>
        <w:tc>
          <w:tcPr>
            <w:tcW w:w="3469" w:type="dxa"/>
          </w:tcPr>
          <w:p w14:paraId="43647B8D" w14:textId="67A50137" w:rsidR="003D3804" w:rsidRPr="000E449E" w:rsidRDefault="003D3804">
            <w:pPr>
              <w:rPr>
                <w:b/>
                <w:bCs/>
                <w:color w:val="000000" w:themeColor="text1"/>
              </w:rPr>
            </w:pPr>
            <w:r w:rsidRPr="000E449E">
              <w:rPr>
                <w:b/>
                <w:bCs/>
                <w:color w:val="000000" w:themeColor="text1"/>
              </w:rPr>
              <w:t>Chair</w:t>
            </w:r>
            <w:r w:rsidR="004C4A6B" w:rsidRPr="000E449E">
              <w:rPr>
                <w:b/>
                <w:bCs/>
                <w:color w:val="000000" w:themeColor="text1"/>
              </w:rPr>
              <w:t>s</w:t>
            </w:r>
          </w:p>
        </w:tc>
        <w:tc>
          <w:tcPr>
            <w:tcW w:w="3510" w:type="dxa"/>
          </w:tcPr>
          <w:p w14:paraId="00E49769" w14:textId="277FA9E2" w:rsidR="003D3804" w:rsidRPr="000E449E" w:rsidRDefault="003D3804">
            <w:pPr>
              <w:rPr>
                <w:b/>
                <w:bCs/>
                <w:color w:val="000000" w:themeColor="text1"/>
              </w:rPr>
            </w:pPr>
            <w:r w:rsidRPr="000E449E">
              <w:rPr>
                <w:b/>
                <w:bCs/>
                <w:color w:val="000000" w:themeColor="text1"/>
              </w:rPr>
              <w:t>Vice Chair</w:t>
            </w:r>
            <w:r w:rsidR="004C4A6B" w:rsidRPr="000E449E">
              <w:rPr>
                <w:b/>
                <w:bCs/>
                <w:color w:val="000000" w:themeColor="text1"/>
              </w:rPr>
              <w:t>s</w:t>
            </w:r>
          </w:p>
        </w:tc>
      </w:tr>
      <w:tr w:rsidR="005156B1" w:rsidRPr="00622832" w14:paraId="54E6D384" w14:textId="77777777" w:rsidTr="00F311BD">
        <w:tc>
          <w:tcPr>
            <w:tcW w:w="2466" w:type="dxa"/>
          </w:tcPr>
          <w:p w14:paraId="5F4A3A13" w14:textId="0B314F1D" w:rsidR="006F6FEE" w:rsidRPr="00622832" w:rsidRDefault="006F6FEE" w:rsidP="00F311BD">
            <w:pPr>
              <w:rPr>
                <w:color w:val="000000" w:themeColor="text1"/>
              </w:rPr>
            </w:pPr>
            <w:r w:rsidRPr="00622832">
              <w:rPr>
                <w:color w:val="000000" w:themeColor="text1"/>
              </w:rPr>
              <w:t>Plenary</w:t>
            </w:r>
          </w:p>
        </w:tc>
        <w:tc>
          <w:tcPr>
            <w:tcW w:w="3469" w:type="dxa"/>
          </w:tcPr>
          <w:p w14:paraId="24E9E108" w14:textId="1B155EAC" w:rsidR="006F6FEE" w:rsidRPr="00622832" w:rsidRDefault="006F6FEE" w:rsidP="00F311BD">
            <w:pPr>
              <w:rPr>
                <w:color w:val="000000" w:themeColor="text1"/>
              </w:rPr>
            </w:pPr>
            <w:r w:rsidRPr="00622832">
              <w:rPr>
                <w:color w:val="000000" w:themeColor="text1"/>
              </w:rPr>
              <w:t xml:space="preserve">Dr. Hyoung Jun Kim </w:t>
            </w:r>
          </w:p>
          <w:p w14:paraId="3B6AC6C0" w14:textId="0CF018C8" w:rsidR="006F6FEE" w:rsidRPr="00622832" w:rsidRDefault="00BA1BE3" w:rsidP="00F311BD">
            <w:pPr>
              <w:rPr>
                <w:color w:val="000000" w:themeColor="text1"/>
              </w:rPr>
            </w:pPr>
            <w:r w:rsidRPr="00622832">
              <w:rPr>
                <w:color w:val="000000" w:themeColor="text1"/>
              </w:rPr>
              <w:t>Senior VP</w:t>
            </w:r>
          </w:p>
          <w:p w14:paraId="61FB1416" w14:textId="77777777" w:rsidR="006F6FEE" w:rsidRPr="00622832" w:rsidRDefault="006F6FEE" w:rsidP="00F311BD">
            <w:pPr>
              <w:rPr>
                <w:color w:val="000000" w:themeColor="text1"/>
              </w:rPr>
            </w:pPr>
            <w:r w:rsidRPr="00622832">
              <w:rPr>
                <w:color w:val="000000" w:themeColor="text1"/>
              </w:rPr>
              <w:t>Electronic &amp; Telecommunications Research Institute, Republic of Korea</w:t>
            </w:r>
          </w:p>
          <w:p w14:paraId="3DA2E20A" w14:textId="7A216B40" w:rsidR="006F6FEE" w:rsidRPr="00622832" w:rsidRDefault="00DC4F5A" w:rsidP="00F311B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3510" w:type="dxa"/>
          </w:tcPr>
          <w:p w14:paraId="33F403B2" w14:textId="21FECAD5" w:rsidR="006F6FEE" w:rsidRPr="00622832" w:rsidRDefault="006F6FEE" w:rsidP="00F311BD">
            <w:pPr>
              <w:rPr>
                <w:color w:val="000000" w:themeColor="text1"/>
              </w:rPr>
            </w:pPr>
            <w:r w:rsidRPr="00622832">
              <w:rPr>
                <w:color w:val="000000" w:themeColor="text1"/>
              </w:rPr>
              <w:t xml:space="preserve">Dr. Hideyuki Iwata </w:t>
            </w:r>
          </w:p>
          <w:p w14:paraId="333E8C58" w14:textId="77777777" w:rsidR="006F6FEE" w:rsidRPr="00622832" w:rsidRDefault="006F6FEE" w:rsidP="00F311BD">
            <w:pPr>
              <w:rPr>
                <w:color w:val="000000" w:themeColor="text1"/>
              </w:rPr>
            </w:pPr>
            <w:r w:rsidRPr="00622832">
              <w:rPr>
                <w:color w:val="000000" w:themeColor="text1"/>
              </w:rPr>
              <w:t>CEO &amp; S.V.P.</w:t>
            </w:r>
          </w:p>
          <w:p w14:paraId="43A472F0" w14:textId="77463505" w:rsidR="006F6FEE" w:rsidRPr="00622832" w:rsidRDefault="00351E39" w:rsidP="00F311BD">
            <w:pPr>
              <w:rPr>
                <w:color w:val="000000" w:themeColor="text1"/>
              </w:rPr>
            </w:pPr>
            <w:r w:rsidRPr="00622832">
              <w:rPr>
                <w:color w:val="000000" w:themeColor="text1"/>
              </w:rPr>
              <w:t>Telecommunication Technology Committee</w:t>
            </w:r>
            <w:r w:rsidR="006F6FEE" w:rsidRPr="00622832">
              <w:rPr>
                <w:color w:val="000000" w:themeColor="text1"/>
              </w:rPr>
              <w:t>, Japan</w:t>
            </w:r>
          </w:p>
          <w:p w14:paraId="451A9C02" w14:textId="609BEEA0" w:rsidR="0032265A" w:rsidRPr="00622832" w:rsidRDefault="006F6FEE" w:rsidP="00F311BD">
            <w:pPr>
              <w:rPr>
                <w:color w:val="000000" w:themeColor="text1"/>
              </w:rPr>
            </w:pPr>
            <w:r w:rsidRPr="00622832">
              <w:rPr>
                <w:color w:val="000000" w:themeColor="text1"/>
              </w:rPr>
              <w:t xml:space="preserve"> </w:t>
            </w:r>
          </w:p>
          <w:p w14:paraId="2B8258B0" w14:textId="5BBEE316" w:rsidR="006F6FEE" w:rsidRPr="00622832" w:rsidRDefault="006F6FEE" w:rsidP="00F311BD">
            <w:pPr>
              <w:rPr>
                <w:color w:val="000000" w:themeColor="text1"/>
              </w:rPr>
            </w:pPr>
            <w:r w:rsidRPr="00622832">
              <w:rPr>
                <w:color w:val="000000" w:themeColor="text1"/>
              </w:rPr>
              <w:t>Mr. Xiaoyu You</w:t>
            </w:r>
          </w:p>
          <w:p w14:paraId="42913004" w14:textId="77777777" w:rsidR="006F6FEE" w:rsidRPr="00622832" w:rsidRDefault="006F6FEE" w:rsidP="00F311BD">
            <w:pPr>
              <w:rPr>
                <w:color w:val="000000" w:themeColor="text1"/>
              </w:rPr>
            </w:pPr>
            <w:r w:rsidRPr="00622832">
              <w:rPr>
                <w:color w:val="000000" w:themeColor="text1"/>
              </w:rPr>
              <w:t>International Manager</w:t>
            </w:r>
          </w:p>
          <w:p w14:paraId="7570C4F2" w14:textId="172AB974" w:rsidR="006F6FEE" w:rsidRPr="00622832" w:rsidRDefault="00351E39" w:rsidP="00F311BD">
            <w:pPr>
              <w:rPr>
                <w:color w:val="000000" w:themeColor="text1"/>
              </w:rPr>
            </w:pPr>
            <w:r w:rsidRPr="00622832">
              <w:rPr>
                <w:color w:val="000000" w:themeColor="text1"/>
              </w:rPr>
              <w:t xml:space="preserve">China Academy of Information and Communications Technology, </w:t>
            </w:r>
            <w:r w:rsidR="00622832" w:rsidRPr="00723864">
              <w:rPr>
                <w:color w:val="000000" w:themeColor="text1"/>
              </w:rPr>
              <w:br/>
            </w:r>
            <w:r w:rsidR="006F6FEE" w:rsidRPr="00622832">
              <w:rPr>
                <w:color w:val="000000" w:themeColor="text1"/>
              </w:rPr>
              <w:t>People's Republic of China</w:t>
            </w:r>
          </w:p>
          <w:p w14:paraId="2CC67798" w14:textId="71DFAC70" w:rsidR="006F6FEE" w:rsidRPr="00622832" w:rsidRDefault="00DC4F5A" w:rsidP="00F311B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</w:tc>
      </w:tr>
      <w:tr w:rsidR="005156B1" w:rsidRPr="00622832" w14:paraId="7EE4B39A" w14:textId="77777777" w:rsidTr="00F311BD">
        <w:tc>
          <w:tcPr>
            <w:tcW w:w="2466" w:type="dxa"/>
          </w:tcPr>
          <w:p w14:paraId="05153024" w14:textId="2FD947CD" w:rsidR="003D3804" w:rsidRPr="000E449E" w:rsidRDefault="003D3804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 xml:space="preserve">WG Policy and Strategic </w:t>
            </w:r>
            <w:r w:rsidRPr="000E449E">
              <w:rPr>
                <w:color w:val="000000" w:themeColor="text1"/>
              </w:rPr>
              <w:br/>
              <w:t>Co-ordination (WG PSC)</w:t>
            </w:r>
          </w:p>
        </w:tc>
        <w:tc>
          <w:tcPr>
            <w:tcW w:w="3469" w:type="dxa"/>
          </w:tcPr>
          <w:p w14:paraId="4109B0A8" w14:textId="77777777" w:rsidR="00606011" w:rsidRPr="000E449E" w:rsidRDefault="00606011" w:rsidP="00606011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Mr. Dao Ngoc Tuyen</w:t>
            </w:r>
            <w:r w:rsidRPr="000E449E">
              <w:rPr>
                <w:color w:val="000000" w:themeColor="text1"/>
              </w:rPr>
              <w:br/>
              <w:t>Senior Official</w:t>
            </w:r>
          </w:p>
          <w:p w14:paraId="2BCB0290" w14:textId="77777777" w:rsidR="00606011" w:rsidRPr="000E449E" w:rsidRDefault="00606011" w:rsidP="00606011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Ministry of Information and</w:t>
            </w:r>
          </w:p>
          <w:p w14:paraId="262E0683" w14:textId="32502597" w:rsidR="00606011" w:rsidRPr="000E449E" w:rsidRDefault="00606011" w:rsidP="00606011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Communications, Viet Nam</w:t>
            </w:r>
          </w:p>
          <w:p w14:paraId="47BED152" w14:textId="01120256" w:rsidR="00606011" w:rsidRPr="000E449E" w:rsidRDefault="00DC4F5A" w:rsidP="0060601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  <w:p w14:paraId="041445D4" w14:textId="4EBC8BE8" w:rsidR="00606011" w:rsidRPr="000E449E" w:rsidRDefault="00606011" w:rsidP="00AA610C">
            <w:pPr>
              <w:rPr>
                <w:color w:val="000000" w:themeColor="text1"/>
              </w:rPr>
            </w:pPr>
          </w:p>
          <w:p w14:paraId="0EB29588" w14:textId="77777777" w:rsidR="00AA610C" w:rsidRPr="000E449E" w:rsidRDefault="00AA610C" w:rsidP="00AA610C">
            <w:pPr>
              <w:rPr>
                <w:color w:val="000000" w:themeColor="text1"/>
              </w:rPr>
            </w:pPr>
          </w:p>
          <w:p w14:paraId="6E5FB9E1" w14:textId="77777777" w:rsidR="00AA610C" w:rsidRPr="000E449E" w:rsidRDefault="00AA610C" w:rsidP="00AA610C">
            <w:pPr>
              <w:rPr>
                <w:color w:val="000000" w:themeColor="text1"/>
              </w:rPr>
            </w:pPr>
          </w:p>
          <w:p w14:paraId="7D3735E8" w14:textId="741F4324" w:rsidR="00AA610C" w:rsidRPr="000E449E" w:rsidRDefault="00AA610C" w:rsidP="00AA610C">
            <w:pPr>
              <w:jc w:val="right"/>
              <w:rPr>
                <w:color w:val="000000" w:themeColor="text1"/>
              </w:rPr>
            </w:pPr>
          </w:p>
        </w:tc>
        <w:tc>
          <w:tcPr>
            <w:tcW w:w="3510" w:type="dxa"/>
          </w:tcPr>
          <w:p w14:paraId="1CC2E138" w14:textId="7B0F1428" w:rsidR="000A1971" w:rsidRPr="000E449E" w:rsidRDefault="000A1971" w:rsidP="000A1971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Mr. Kaoru Kenyoshi</w:t>
            </w:r>
          </w:p>
          <w:p w14:paraId="7B46F064" w14:textId="6DA06C03" w:rsidR="000A1971" w:rsidRPr="000E449E" w:rsidRDefault="000A1971" w:rsidP="000A1971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Manager, Quantum ICT Collaboration Center</w:t>
            </w:r>
          </w:p>
          <w:p w14:paraId="6B811E5E" w14:textId="02A9D9FF" w:rsidR="000A1971" w:rsidRPr="000E449E" w:rsidRDefault="000A1971" w:rsidP="000A1971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National Institute of Information and Communications Technology, Japan</w:t>
            </w:r>
          </w:p>
          <w:p w14:paraId="1014DDDB" w14:textId="3BFD9699" w:rsidR="00C82430" w:rsidRPr="000E449E" w:rsidRDefault="00DC4F5A" w:rsidP="000A197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  <w:p w14:paraId="2FF2AD1C" w14:textId="77777777" w:rsidR="005156B1" w:rsidRPr="000E449E" w:rsidRDefault="005156B1" w:rsidP="000A1971">
            <w:pPr>
              <w:rPr>
                <w:color w:val="000000" w:themeColor="text1"/>
              </w:rPr>
            </w:pPr>
          </w:p>
          <w:p w14:paraId="6DD3AD8C" w14:textId="240CA486" w:rsidR="0008013E" w:rsidRPr="000E449E" w:rsidRDefault="0008013E" w:rsidP="000A1971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 xml:space="preserve">Mr. </w:t>
            </w:r>
            <w:r w:rsidR="00351E39" w:rsidRPr="000E449E">
              <w:rPr>
                <w:color w:val="000000" w:themeColor="text1"/>
              </w:rPr>
              <w:t>T</w:t>
            </w:r>
            <w:r w:rsidRPr="000E449E">
              <w:rPr>
                <w:color w:val="000000" w:themeColor="text1"/>
              </w:rPr>
              <w:t>ong</w:t>
            </w:r>
            <w:r w:rsidR="00351E39" w:rsidRPr="000E449E">
              <w:rPr>
                <w:color w:val="000000" w:themeColor="text1"/>
              </w:rPr>
              <w:t xml:space="preserve"> Wu</w:t>
            </w:r>
            <w:r w:rsidR="00351E39" w:rsidRPr="000E449E">
              <w:rPr>
                <w:color w:val="000000" w:themeColor="text1"/>
              </w:rPr>
              <w:br/>
              <w:t>Senior Engineer</w:t>
            </w:r>
          </w:p>
          <w:p w14:paraId="4B4A3B1F" w14:textId="2E9A0EDC" w:rsidR="0008013E" w:rsidRPr="000E449E" w:rsidRDefault="00351E39" w:rsidP="000A1971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 xml:space="preserve">China Telecommunications Corporation, </w:t>
            </w:r>
            <w:r w:rsidR="00622832" w:rsidRPr="000E449E">
              <w:rPr>
                <w:color w:val="000000" w:themeColor="text1"/>
              </w:rPr>
              <w:br/>
            </w:r>
            <w:r w:rsidR="00B9301B" w:rsidRPr="000E449E">
              <w:rPr>
                <w:color w:val="000000" w:themeColor="text1"/>
              </w:rPr>
              <w:t xml:space="preserve">People’s Republic </w:t>
            </w:r>
            <w:r w:rsidR="0008013E" w:rsidRPr="000E449E">
              <w:rPr>
                <w:color w:val="000000" w:themeColor="text1"/>
              </w:rPr>
              <w:t>China</w:t>
            </w:r>
          </w:p>
          <w:p w14:paraId="5DF79A3B" w14:textId="5E362CF5" w:rsidR="0008013E" w:rsidRPr="000E449E" w:rsidRDefault="00DC4F5A" w:rsidP="000A197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  <w:r w:rsidR="0008013E" w:rsidRPr="000E449E">
              <w:rPr>
                <w:color w:val="000000" w:themeColor="text1"/>
              </w:rPr>
              <w:t xml:space="preserve"> </w:t>
            </w:r>
          </w:p>
        </w:tc>
      </w:tr>
      <w:tr w:rsidR="005156B1" w:rsidRPr="00622832" w14:paraId="571F2877" w14:textId="77777777" w:rsidTr="00F311BD">
        <w:tc>
          <w:tcPr>
            <w:tcW w:w="2466" w:type="dxa"/>
          </w:tcPr>
          <w:p w14:paraId="26CB29E9" w14:textId="77777777" w:rsidR="003D3804" w:rsidRPr="000E449E" w:rsidRDefault="003D3804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Expert Group Bridging the Standardization Gap (EG BSG)</w:t>
            </w:r>
          </w:p>
        </w:tc>
        <w:tc>
          <w:tcPr>
            <w:tcW w:w="3469" w:type="dxa"/>
          </w:tcPr>
          <w:p w14:paraId="0EB335E7" w14:textId="77777777" w:rsidR="00606011" w:rsidRPr="000E449E" w:rsidRDefault="00606011" w:rsidP="00606011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Mr. Dao Ngoc Tuyen</w:t>
            </w:r>
            <w:r w:rsidRPr="000E449E">
              <w:rPr>
                <w:color w:val="000000" w:themeColor="text1"/>
              </w:rPr>
              <w:br/>
              <w:t>Senior Official</w:t>
            </w:r>
          </w:p>
          <w:p w14:paraId="0C279B12" w14:textId="77777777" w:rsidR="00606011" w:rsidRPr="000E449E" w:rsidRDefault="00606011" w:rsidP="00606011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Ministry of Information and</w:t>
            </w:r>
          </w:p>
          <w:p w14:paraId="6674B764" w14:textId="77777777" w:rsidR="00606011" w:rsidRPr="000E449E" w:rsidRDefault="00606011" w:rsidP="00606011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Communications, Viet Nam</w:t>
            </w:r>
          </w:p>
          <w:p w14:paraId="26AC7005" w14:textId="57FD9C7C" w:rsidR="00606011" w:rsidRPr="000E449E" w:rsidRDefault="00DC4F5A" w:rsidP="0060601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  <w:p w14:paraId="3FD97BC1" w14:textId="211A1353" w:rsidR="00606011" w:rsidRPr="000E449E" w:rsidRDefault="00606011" w:rsidP="003D3804">
            <w:pPr>
              <w:rPr>
                <w:color w:val="000000" w:themeColor="text1"/>
              </w:rPr>
            </w:pPr>
          </w:p>
        </w:tc>
        <w:tc>
          <w:tcPr>
            <w:tcW w:w="3510" w:type="dxa"/>
          </w:tcPr>
          <w:p w14:paraId="156D6D63" w14:textId="77777777" w:rsidR="003D3804" w:rsidRPr="000E449E" w:rsidRDefault="006778B1" w:rsidP="003D3804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Mr. Ki-Hun Kim</w:t>
            </w:r>
            <w:r w:rsidR="000A1305" w:rsidRPr="000E449E">
              <w:rPr>
                <w:color w:val="000000" w:themeColor="text1"/>
              </w:rPr>
              <w:t xml:space="preserve"> </w:t>
            </w:r>
          </w:p>
          <w:p w14:paraId="220A3360" w14:textId="407CCE5A" w:rsidR="003D3804" w:rsidRPr="000E449E" w:rsidRDefault="007A4E75" w:rsidP="003D3804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Team Manager</w:t>
            </w:r>
            <w:r w:rsidR="006778B1" w:rsidRPr="000E449E">
              <w:rPr>
                <w:color w:val="000000" w:themeColor="text1"/>
              </w:rPr>
              <w:br/>
            </w:r>
            <w:r w:rsidR="003D3804" w:rsidRPr="000E449E">
              <w:rPr>
                <w:color w:val="000000" w:themeColor="text1"/>
              </w:rPr>
              <w:t>Telecommunications Technology</w:t>
            </w:r>
          </w:p>
          <w:p w14:paraId="7C61BD7E" w14:textId="64B3D248" w:rsidR="003D3804" w:rsidRPr="000E449E" w:rsidRDefault="003D3804" w:rsidP="003D3804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Association</w:t>
            </w:r>
            <w:r w:rsidR="00160A4A" w:rsidRPr="000E449E">
              <w:rPr>
                <w:color w:val="000000" w:themeColor="text1"/>
              </w:rPr>
              <w:t xml:space="preserve">, </w:t>
            </w:r>
            <w:r w:rsidRPr="000E449E">
              <w:rPr>
                <w:color w:val="000000" w:themeColor="text1"/>
              </w:rPr>
              <w:t xml:space="preserve">Republic of Korea </w:t>
            </w:r>
          </w:p>
          <w:p w14:paraId="4CAF7FE3" w14:textId="77777777" w:rsidR="003D3804" w:rsidRPr="000E449E" w:rsidRDefault="003D3804" w:rsidP="003D3804">
            <w:pPr>
              <w:rPr>
                <w:color w:val="000000" w:themeColor="text1"/>
              </w:rPr>
            </w:pPr>
          </w:p>
          <w:p w14:paraId="5CB56D28" w14:textId="32D65520" w:rsidR="00C36F48" w:rsidRPr="000E449E" w:rsidRDefault="00C36F48" w:rsidP="00C36F48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Mr. Masatoshi M</w:t>
            </w:r>
            <w:r w:rsidR="00351E39" w:rsidRPr="000E449E">
              <w:rPr>
                <w:color w:val="000000" w:themeColor="text1"/>
              </w:rPr>
              <w:t>ano</w:t>
            </w:r>
          </w:p>
          <w:p w14:paraId="3729903E" w14:textId="77777777" w:rsidR="00C36F48" w:rsidRPr="000E449E" w:rsidRDefault="00C36F48" w:rsidP="00C36F48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 xml:space="preserve">Director, Standardization </w:t>
            </w:r>
          </w:p>
          <w:p w14:paraId="508F65E7" w14:textId="5D260F71" w:rsidR="00C36F48" w:rsidRPr="000E449E" w:rsidRDefault="00351E39" w:rsidP="00C36F48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Telecommunication Technology Committee</w:t>
            </w:r>
            <w:r w:rsidR="00C36F48" w:rsidRPr="000E449E">
              <w:rPr>
                <w:color w:val="000000" w:themeColor="text1"/>
              </w:rPr>
              <w:t>, Japan</w:t>
            </w:r>
          </w:p>
          <w:p w14:paraId="44644E5D" w14:textId="3DCD4C36" w:rsidR="00C82430" w:rsidRPr="000E449E" w:rsidRDefault="00DC4F5A" w:rsidP="00C36F4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</w:tc>
      </w:tr>
      <w:tr w:rsidR="005156B1" w:rsidRPr="00622832" w14:paraId="0A7928F2" w14:textId="77777777" w:rsidTr="00F311BD">
        <w:tc>
          <w:tcPr>
            <w:tcW w:w="2466" w:type="dxa"/>
          </w:tcPr>
          <w:p w14:paraId="61603F89" w14:textId="77777777" w:rsidR="003D3804" w:rsidRPr="000E449E" w:rsidRDefault="00380742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lastRenderedPageBreak/>
              <w:t>Expert Group Green ICT and EMF Exposure (EG GICT&amp;EMF)</w:t>
            </w:r>
          </w:p>
        </w:tc>
        <w:tc>
          <w:tcPr>
            <w:tcW w:w="3469" w:type="dxa"/>
          </w:tcPr>
          <w:p w14:paraId="44725099" w14:textId="77777777" w:rsidR="00380742" w:rsidRPr="000E449E" w:rsidRDefault="00380742" w:rsidP="00380742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Dr. Sam Young Chung</w:t>
            </w:r>
          </w:p>
          <w:p w14:paraId="214290F8" w14:textId="5A60D849" w:rsidR="003D3804" w:rsidRPr="000E449E" w:rsidRDefault="008617F4" w:rsidP="00D27333">
            <w:pPr>
              <w:rPr>
                <w:strike/>
                <w:color w:val="000000" w:themeColor="text1"/>
              </w:rPr>
            </w:pPr>
            <w:r w:rsidRPr="000E449E">
              <w:rPr>
                <w:color w:val="000000" w:themeColor="text1"/>
              </w:rPr>
              <w:t>Research Commissioner</w:t>
            </w:r>
            <w:r w:rsidRPr="000E449E">
              <w:rPr>
                <w:color w:val="000000" w:themeColor="text1"/>
              </w:rPr>
              <w:br/>
              <w:t>Institute of Future Radio Engineering, Republic of Korea</w:t>
            </w:r>
            <w:r w:rsidRPr="000E449E">
              <w:rPr>
                <w:color w:val="000000" w:themeColor="text1"/>
              </w:rPr>
              <w:br/>
            </w:r>
            <w:r w:rsidR="00DC4F5A">
              <w:rPr>
                <w:color w:val="000000" w:themeColor="text1"/>
              </w:rPr>
              <w:t xml:space="preserve"> </w:t>
            </w:r>
          </w:p>
        </w:tc>
        <w:tc>
          <w:tcPr>
            <w:tcW w:w="3510" w:type="dxa"/>
          </w:tcPr>
          <w:p w14:paraId="3A1C4A9C" w14:textId="77777777" w:rsidR="00D27333" w:rsidRPr="000E449E" w:rsidRDefault="00380742" w:rsidP="00380742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Mr. Min Prasad Aryal</w:t>
            </w:r>
            <w:r w:rsidR="008B7CB6" w:rsidRPr="000E449E">
              <w:rPr>
                <w:color w:val="000000" w:themeColor="text1"/>
              </w:rPr>
              <w:t xml:space="preserve"> </w:t>
            </w:r>
          </w:p>
          <w:p w14:paraId="6A6710D2" w14:textId="77777777" w:rsidR="00380742" w:rsidRPr="000E449E" w:rsidRDefault="00380742" w:rsidP="00380742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Director</w:t>
            </w:r>
          </w:p>
          <w:p w14:paraId="22AB1FCA" w14:textId="6E21E2AF" w:rsidR="00380742" w:rsidRPr="000E449E" w:rsidRDefault="00380742" w:rsidP="00380742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Nepal Telecom Authority, Nepal</w:t>
            </w:r>
          </w:p>
          <w:p w14:paraId="19EF4288" w14:textId="77777777" w:rsidR="00380742" w:rsidRPr="000E449E" w:rsidRDefault="00380742" w:rsidP="00380742">
            <w:pPr>
              <w:rPr>
                <w:color w:val="000000" w:themeColor="text1"/>
              </w:rPr>
            </w:pPr>
          </w:p>
          <w:p w14:paraId="56F459A3" w14:textId="77777777" w:rsidR="007A4E75" w:rsidRPr="000E449E" w:rsidRDefault="00D27333" w:rsidP="003F51E9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Mr. Nur Akbar Said</w:t>
            </w:r>
          </w:p>
          <w:p w14:paraId="5AA1A45C" w14:textId="1D49040A" w:rsidR="00D27333" w:rsidRPr="000E449E" w:rsidRDefault="007A4E75" w:rsidP="003F51E9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Senior Policy Analyst</w:t>
            </w:r>
            <w:r w:rsidR="00D27333" w:rsidRPr="000E449E">
              <w:rPr>
                <w:color w:val="000000" w:themeColor="text1"/>
              </w:rPr>
              <w:br/>
              <w:t>Ministry of Communication and Informatics, Indonesia</w:t>
            </w:r>
          </w:p>
          <w:p w14:paraId="21FC5664" w14:textId="77777777" w:rsidR="00230129" w:rsidRPr="000E449E" w:rsidRDefault="00230129" w:rsidP="003F51E9">
            <w:pPr>
              <w:rPr>
                <w:color w:val="000000" w:themeColor="text1"/>
              </w:rPr>
            </w:pPr>
          </w:p>
          <w:p w14:paraId="4EB37829" w14:textId="77777777" w:rsidR="00230129" w:rsidRPr="000E449E" w:rsidRDefault="00230129" w:rsidP="00230129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Mr. Uttachai Mannontri</w:t>
            </w:r>
          </w:p>
          <w:p w14:paraId="56159D67" w14:textId="77777777" w:rsidR="00230129" w:rsidRPr="000E449E" w:rsidRDefault="00230129" w:rsidP="00230129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Division Director</w:t>
            </w:r>
          </w:p>
          <w:p w14:paraId="16445076" w14:textId="77777777" w:rsidR="00230129" w:rsidRPr="000E449E" w:rsidRDefault="00230129" w:rsidP="00230129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National Broadcasting and Telecommunications Commission</w:t>
            </w:r>
          </w:p>
          <w:p w14:paraId="55CF82C0" w14:textId="77777777" w:rsidR="00230129" w:rsidRPr="000E449E" w:rsidRDefault="00230129" w:rsidP="00230129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Thailand</w:t>
            </w:r>
          </w:p>
          <w:p w14:paraId="1D7AC8E1" w14:textId="1E035C94" w:rsidR="00230129" w:rsidRPr="000E449E" w:rsidRDefault="00DC4F5A" w:rsidP="003F51E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</w:tc>
      </w:tr>
      <w:tr w:rsidR="005156B1" w:rsidRPr="00622832" w14:paraId="6770DD4E" w14:textId="77777777" w:rsidTr="00F311BD">
        <w:tc>
          <w:tcPr>
            <w:tcW w:w="2466" w:type="dxa"/>
          </w:tcPr>
          <w:p w14:paraId="65249125" w14:textId="77777777" w:rsidR="003D3804" w:rsidRPr="000E449E" w:rsidRDefault="00380742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 xml:space="preserve">Expert Group ITU-T Issues </w:t>
            </w:r>
            <w:r w:rsidRPr="000E449E">
              <w:rPr>
                <w:color w:val="000000" w:themeColor="text1"/>
              </w:rPr>
              <w:br/>
              <w:t>(EG ITU-T)</w:t>
            </w:r>
          </w:p>
        </w:tc>
        <w:tc>
          <w:tcPr>
            <w:tcW w:w="3469" w:type="dxa"/>
          </w:tcPr>
          <w:p w14:paraId="207FCCAF" w14:textId="24488C04" w:rsidR="005156B1" w:rsidRPr="000E449E" w:rsidRDefault="005156B1" w:rsidP="005156B1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Mr. Kazunori Tanikawa</w:t>
            </w:r>
          </w:p>
          <w:p w14:paraId="61DC24C6" w14:textId="620698A2" w:rsidR="005156B1" w:rsidRPr="000E449E" w:rsidRDefault="005156B1" w:rsidP="005156B1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Manag</w:t>
            </w:r>
            <w:r w:rsidR="002B7022" w:rsidRPr="000E449E">
              <w:rPr>
                <w:color w:val="000000" w:themeColor="text1"/>
              </w:rPr>
              <w:t>ing Expert</w:t>
            </w:r>
          </w:p>
          <w:p w14:paraId="75DFCD89" w14:textId="0166FFE7" w:rsidR="002B7022" w:rsidRPr="000E449E" w:rsidRDefault="002B7022" w:rsidP="005156B1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Innovation Promotion Department</w:t>
            </w:r>
          </w:p>
          <w:p w14:paraId="557B998B" w14:textId="77777777" w:rsidR="005156B1" w:rsidRPr="000E449E" w:rsidRDefault="005156B1" w:rsidP="005156B1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National Institute of Information and Communication Technology, Japan</w:t>
            </w:r>
          </w:p>
          <w:p w14:paraId="03C8EDCB" w14:textId="55E4B661" w:rsidR="005156B1" w:rsidRPr="000E449E" w:rsidRDefault="00DC4F5A" w:rsidP="00D019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3510" w:type="dxa"/>
          </w:tcPr>
          <w:p w14:paraId="459F132D" w14:textId="02E3D066" w:rsidR="00C36F48" w:rsidRPr="000E449E" w:rsidRDefault="00C36F48" w:rsidP="00C36F48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 xml:space="preserve">Mr. Quoc Binh </w:t>
            </w:r>
            <w:r w:rsidR="008617F4" w:rsidRPr="000E449E">
              <w:rPr>
                <w:color w:val="000000" w:themeColor="text1"/>
              </w:rPr>
              <w:t>Tran</w:t>
            </w:r>
          </w:p>
          <w:p w14:paraId="02AF8B8E" w14:textId="7D4D6D64" w:rsidR="00C36F48" w:rsidRPr="000E449E" w:rsidRDefault="00C36F48" w:rsidP="00C36F48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Offic</w:t>
            </w:r>
            <w:r w:rsidR="008617F4" w:rsidRPr="000E449E">
              <w:rPr>
                <w:color w:val="000000" w:themeColor="text1"/>
              </w:rPr>
              <w:t>er</w:t>
            </w:r>
            <w:r w:rsidR="008617F4" w:rsidRPr="000E449E">
              <w:rPr>
                <w:color w:val="000000" w:themeColor="text1"/>
              </w:rPr>
              <w:br/>
            </w:r>
            <w:r w:rsidRPr="000E449E">
              <w:rPr>
                <w:color w:val="000000" w:themeColor="text1"/>
              </w:rPr>
              <w:t>Ministry of Information and Communications, Viet Nam</w:t>
            </w:r>
          </w:p>
          <w:p w14:paraId="375C352D" w14:textId="190E7D8E" w:rsidR="00C36F48" w:rsidRPr="000E449E" w:rsidRDefault="00DC4F5A" w:rsidP="00C36F4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</w:tc>
      </w:tr>
      <w:tr w:rsidR="005156B1" w:rsidRPr="00622832" w14:paraId="241F4D8C" w14:textId="77777777" w:rsidTr="0042399E">
        <w:tblPrEx>
          <w:tblLook w:val="04A0" w:firstRow="1" w:lastRow="0" w:firstColumn="1" w:lastColumn="0" w:noHBand="0" w:noVBand="1"/>
        </w:tblPrEx>
        <w:tc>
          <w:tcPr>
            <w:tcW w:w="2466" w:type="dxa"/>
          </w:tcPr>
          <w:p w14:paraId="6FE6F0FE" w14:textId="77777777" w:rsidR="003D3804" w:rsidRPr="000E449E" w:rsidRDefault="00380742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Expert Group Policies, Regulatory and Strategies</w:t>
            </w:r>
            <w:r w:rsidRPr="000E449E">
              <w:rPr>
                <w:color w:val="000000" w:themeColor="text1"/>
              </w:rPr>
              <w:br/>
              <w:t>(EG PRS)</w:t>
            </w:r>
          </w:p>
        </w:tc>
        <w:tc>
          <w:tcPr>
            <w:tcW w:w="3469" w:type="dxa"/>
          </w:tcPr>
          <w:p w14:paraId="6E22C8E5" w14:textId="47E4A684" w:rsidR="002034CE" w:rsidRPr="000E449E" w:rsidRDefault="00606011" w:rsidP="003D5F83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Vacant</w:t>
            </w:r>
          </w:p>
        </w:tc>
        <w:tc>
          <w:tcPr>
            <w:tcW w:w="3510" w:type="dxa"/>
          </w:tcPr>
          <w:p w14:paraId="440C3A24" w14:textId="25B9DB94" w:rsidR="003D3804" w:rsidRPr="000E449E" w:rsidRDefault="002B7022" w:rsidP="00380742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Vacant</w:t>
            </w:r>
          </w:p>
        </w:tc>
      </w:tr>
      <w:tr w:rsidR="005156B1" w:rsidRPr="00622832" w14:paraId="192A6E08" w14:textId="77777777" w:rsidTr="0042399E">
        <w:tblPrEx>
          <w:tblLook w:val="04A0" w:firstRow="1" w:lastRow="0" w:firstColumn="1" w:lastColumn="0" w:noHBand="0" w:noVBand="1"/>
        </w:tblPrEx>
        <w:tc>
          <w:tcPr>
            <w:tcW w:w="2466" w:type="dxa"/>
          </w:tcPr>
          <w:p w14:paraId="5FEEBEDC" w14:textId="77777777" w:rsidR="003D3804" w:rsidRPr="000E449E" w:rsidRDefault="00C82430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 xml:space="preserve">WG Network and System </w:t>
            </w:r>
            <w:r w:rsidRPr="000E449E">
              <w:rPr>
                <w:color w:val="000000" w:themeColor="text1"/>
              </w:rPr>
              <w:br/>
              <w:t>(WG NS)</w:t>
            </w:r>
          </w:p>
        </w:tc>
        <w:tc>
          <w:tcPr>
            <w:tcW w:w="3469" w:type="dxa"/>
          </w:tcPr>
          <w:p w14:paraId="28F54161" w14:textId="543589BB" w:rsidR="006F3539" w:rsidRPr="000E449E" w:rsidRDefault="00C82430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 xml:space="preserve">Dr. Joon-Won Lee </w:t>
            </w:r>
            <w:r w:rsidRPr="000E449E">
              <w:rPr>
                <w:color w:val="000000" w:themeColor="text1"/>
              </w:rPr>
              <w:br/>
            </w:r>
            <w:r w:rsidR="008C63D3" w:rsidRPr="000E449E">
              <w:rPr>
                <w:color w:val="000000" w:themeColor="text1"/>
              </w:rPr>
              <w:t>Emeritus</w:t>
            </w:r>
            <w:r w:rsidR="006F3539" w:rsidRPr="000E449E">
              <w:rPr>
                <w:color w:val="000000" w:themeColor="text1"/>
              </w:rPr>
              <w:t xml:space="preserve"> Professor.</w:t>
            </w:r>
          </w:p>
          <w:p w14:paraId="651CF74E" w14:textId="70DFD469" w:rsidR="00057B5C" w:rsidRPr="000E449E" w:rsidRDefault="00C82430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 xml:space="preserve">Andong National University, Republic of Korea </w:t>
            </w:r>
            <w:r w:rsidRPr="000E449E">
              <w:rPr>
                <w:color w:val="000000" w:themeColor="text1"/>
              </w:rPr>
              <w:br/>
            </w:r>
            <w:r w:rsidR="00DC4F5A">
              <w:rPr>
                <w:color w:val="000000" w:themeColor="text1"/>
              </w:rPr>
              <w:t xml:space="preserve"> </w:t>
            </w:r>
          </w:p>
        </w:tc>
        <w:tc>
          <w:tcPr>
            <w:tcW w:w="3510" w:type="dxa"/>
          </w:tcPr>
          <w:p w14:paraId="6309CC72" w14:textId="09C07221" w:rsidR="00955C9E" w:rsidRPr="000E449E" w:rsidRDefault="002B7022" w:rsidP="001F1175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D</w:t>
            </w:r>
            <w:r w:rsidR="008C2AB2" w:rsidRPr="000E449E">
              <w:rPr>
                <w:color w:val="000000" w:themeColor="text1"/>
              </w:rPr>
              <w:t>r. Kazuhide Nakajima</w:t>
            </w:r>
          </w:p>
          <w:p w14:paraId="60618B50" w14:textId="5D7F1F47" w:rsidR="008C2AB2" w:rsidRPr="000E449E" w:rsidRDefault="002B7022" w:rsidP="002B7022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Senior Distinguished Researcher</w:t>
            </w:r>
            <w:r w:rsidRPr="000E449E">
              <w:rPr>
                <w:color w:val="000000" w:themeColor="text1"/>
              </w:rPr>
              <w:br/>
              <w:t xml:space="preserve">Access Network Service Systems Laboratories, </w:t>
            </w:r>
            <w:r w:rsidR="008C2AB2" w:rsidRPr="000E449E">
              <w:rPr>
                <w:color w:val="000000" w:themeColor="text1"/>
              </w:rPr>
              <w:t>NTT, Japan</w:t>
            </w:r>
            <w:r w:rsidR="008C2AB2" w:rsidRPr="000E449E">
              <w:rPr>
                <w:color w:val="000000" w:themeColor="text1"/>
              </w:rPr>
              <w:br/>
            </w:r>
          </w:p>
        </w:tc>
      </w:tr>
      <w:tr w:rsidR="005156B1" w:rsidRPr="00622832" w14:paraId="754DBD99" w14:textId="77777777" w:rsidTr="0042399E">
        <w:tblPrEx>
          <w:tblLook w:val="04A0" w:firstRow="1" w:lastRow="0" w:firstColumn="1" w:lastColumn="0" w:noHBand="0" w:noVBand="1"/>
        </w:tblPrEx>
        <w:tc>
          <w:tcPr>
            <w:tcW w:w="2466" w:type="dxa"/>
          </w:tcPr>
          <w:p w14:paraId="0BCBE6F3" w14:textId="77777777" w:rsidR="003D3804" w:rsidRPr="000E449E" w:rsidRDefault="000713CE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Expert Group Future Network and Next Generation Networks (EG FN&amp;NGN)</w:t>
            </w:r>
          </w:p>
        </w:tc>
        <w:tc>
          <w:tcPr>
            <w:tcW w:w="3469" w:type="dxa"/>
          </w:tcPr>
          <w:p w14:paraId="1C48B7F7" w14:textId="2CC64132" w:rsidR="006F3539" w:rsidRPr="000E449E" w:rsidRDefault="000713CE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 xml:space="preserve">Dr. Joon-Won Lee </w:t>
            </w:r>
            <w:r w:rsidRPr="000E449E">
              <w:rPr>
                <w:color w:val="000000" w:themeColor="text1"/>
              </w:rPr>
              <w:br/>
            </w:r>
            <w:r w:rsidR="006F3539" w:rsidRPr="000E449E">
              <w:rPr>
                <w:color w:val="000000" w:themeColor="text1"/>
              </w:rPr>
              <w:t xml:space="preserve">Emeritus </w:t>
            </w:r>
            <w:r w:rsidRPr="000E449E">
              <w:rPr>
                <w:color w:val="000000" w:themeColor="text1"/>
              </w:rPr>
              <w:t>Professor</w:t>
            </w:r>
            <w:r w:rsidR="006F3539" w:rsidRPr="000E449E">
              <w:rPr>
                <w:color w:val="000000" w:themeColor="text1"/>
              </w:rPr>
              <w:t>.</w:t>
            </w:r>
          </w:p>
          <w:p w14:paraId="2E7F4267" w14:textId="50DA3063" w:rsidR="00057B5C" w:rsidRPr="000E449E" w:rsidRDefault="000713CE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 xml:space="preserve">Andong National University, Republic of Korea </w:t>
            </w:r>
            <w:r w:rsidRPr="000E449E">
              <w:rPr>
                <w:color w:val="000000" w:themeColor="text1"/>
              </w:rPr>
              <w:br/>
            </w:r>
            <w:r w:rsidR="00DC4F5A">
              <w:rPr>
                <w:color w:val="000000" w:themeColor="text1"/>
              </w:rPr>
              <w:t xml:space="preserve"> </w:t>
            </w:r>
          </w:p>
        </w:tc>
        <w:tc>
          <w:tcPr>
            <w:tcW w:w="3510" w:type="dxa"/>
          </w:tcPr>
          <w:p w14:paraId="48A6795E" w14:textId="77777777" w:rsidR="002B7022" w:rsidRPr="000E449E" w:rsidRDefault="002B7022" w:rsidP="002B7022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Dr. Kazuhide Nakajima</w:t>
            </w:r>
          </w:p>
          <w:p w14:paraId="57230398" w14:textId="38FCAF34" w:rsidR="008C2AB2" w:rsidRPr="000E449E" w:rsidRDefault="002B7022" w:rsidP="002B7022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Senior Distinguished Researcher</w:t>
            </w:r>
            <w:r w:rsidRPr="000E449E">
              <w:rPr>
                <w:color w:val="000000" w:themeColor="text1"/>
              </w:rPr>
              <w:br/>
              <w:t>Access Network Service Systems Laboratories, NTT, Japan</w:t>
            </w:r>
          </w:p>
        </w:tc>
      </w:tr>
      <w:tr w:rsidR="005156B1" w:rsidRPr="00622832" w14:paraId="1624E3F3" w14:textId="77777777" w:rsidTr="0042399E">
        <w:tblPrEx>
          <w:tblLook w:val="04A0" w:firstRow="1" w:lastRow="0" w:firstColumn="1" w:lastColumn="0" w:noHBand="0" w:noVBand="1"/>
        </w:tblPrEx>
        <w:tc>
          <w:tcPr>
            <w:tcW w:w="2466" w:type="dxa"/>
          </w:tcPr>
          <w:p w14:paraId="426F9F8D" w14:textId="77777777" w:rsidR="00DA19FB" w:rsidRPr="000E449E" w:rsidRDefault="00DA19FB" w:rsidP="00DA19FB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 xml:space="preserve">Expert Group Seamless Access Communication Systems </w:t>
            </w:r>
          </w:p>
          <w:p w14:paraId="4F48BF8F" w14:textId="77777777" w:rsidR="003D3804" w:rsidRPr="000E449E" w:rsidRDefault="00DA19FB" w:rsidP="00DA19FB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(EG SACS)</w:t>
            </w:r>
          </w:p>
        </w:tc>
        <w:tc>
          <w:tcPr>
            <w:tcW w:w="3469" w:type="dxa"/>
          </w:tcPr>
          <w:p w14:paraId="5B3EF566" w14:textId="77777777" w:rsidR="002B7022" w:rsidRPr="000E449E" w:rsidRDefault="002B7022" w:rsidP="00CD5960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D</w:t>
            </w:r>
            <w:r w:rsidR="002D7838" w:rsidRPr="000E449E">
              <w:rPr>
                <w:color w:val="000000" w:themeColor="text1"/>
              </w:rPr>
              <w:t>r. Atsushi Kanno</w:t>
            </w:r>
          </w:p>
          <w:p w14:paraId="21BA2A35" w14:textId="77777777" w:rsidR="002B7022" w:rsidRPr="000E449E" w:rsidRDefault="002B7022" w:rsidP="00CD5960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Executive Researcher</w:t>
            </w:r>
          </w:p>
          <w:p w14:paraId="3DE3C83D" w14:textId="77777777" w:rsidR="002B7022" w:rsidRPr="000E449E" w:rsidRDefault="002B7022" w:rsidP="00CD5960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Optical Access Technology Laboratory</w:t>
            </w:r>
          </w:p>
          <w:p w14:paraId="129C1FAC" w14:textId="06AC1CF8" w:rsidR="002D7838" w:rsidRPr="000E449E" w:rsidRDefault="002B7022" w:rsidP="00CD5960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Photonic ICT Research Center, Network Research Institute</w:t>
            </w:r>
            <w:r w:rsidR="002D7838" w:rsidRPr="000E449E">
              <w:rPr>
                <w:color w:val="000000" w:themeColor="text1"/>
              </w:rPr>
              <w:br/>
            </w:r>
            <w:r w:rsidRPr="000E449E">
              <w:rPr>
                <w:color w:val="000000" w:themeColor="text1"/>
              </w:rPr>
              <w:t>National Institute of Information and Communications Technology, Japan</w:t>
            </w:r>
          </w:p>
          <w:p w14:paraId="603BB5F7" w14:textId="00D09D5E" w:rsidR="00057B5C" w:rsidRPr="000E449E" w:rsidRDefault="00DC4F5A" w:rsidP="002B702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3510" w:type="dxa"/>
          </w:tcPr>
          <w:p w14:paraId="6DC0BD23" w14:textId="77777777" w:rsidR="003D3804" w:rsidRPr="000E449E" w:rsidRDefault="003D3804">
            <w:pPr>
              <w:rPr>
                <w:color w:val="000000" w:themeColor="text1"/>
              </w:rPr>
            </w:pPr>
          </w:p>
        </w:tc>
      </w:tr>
      <w:tr w:rsidR="005156B1" w:rsidRPr="00622832" w14:paraId="12F36C12" w14:textId="77777777" w:rsidTr="0042399E">
        <w:tblPrEx>
          <w:tblLook w:val="04A0" w:firstRow="1" w:lastRow="0" w:firstColumn="1" w:lastColumn="0" w:noHBand="0" w:noVBand="1"/>
        </w:tblPrEx>
        <w:tc>
          <w:tcPr>
            <w:tcW w:w="2466" w:type="dxa"/>
          </w:tcPr>
          <w:p w14:paraId="20499B0D" w14:textId="77777777" w:rsidR="003D3804" w:rsidRPr="000E449E" w:rsidRDefault="0097506D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 xml:space="preserve">Expert Group Disaster Risk Management and </w:t>
            </w:r>
            <w:r w:rsidRPr="000E449E">
              <w:rPr>
                <w:color w:val="000000" w:themeColor="text1"/>
              </w:rPr>
              <w:lastRenderedPageBreak/>
              <w:t>Relief System (EG DRMRS)</w:t>
            </w:r>
          </w:p>
        </w:tc>
        <w:tc>
          <w:tcPr>
            <w:tcW w:w="3469" w:type="dxa"/>
          </w:tcPr>
          <w:p w14:paraId="02B45D0C" w14:textId="21D35E37" w:rsidR="0032265A" w:rsidRPr="000E449E" w:rsidRDefault="0032265A" w:rsidP="005F59D6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lastRenderedPageBreak/>
              <w:t>Dr. Hideo Imanaka</w:t>
            </w:r>
            <w:r w:rsidRPr="000E449E">
              <w:rPr>
                <w:color w:val="000000" w:themeColor="text1"/>
              </w:rPr>
              <w:br/>
              <w:t>Managing Expert</w:t>
            </w:r>
          </w:p>
          <w:p w14:paraId="44D22432" w14:textId="1C8FEB3E" w:rsidR="0032265A" w:rsidRPr="000E449E" w:rsidRDefault="006C3E35" w:rsidP="005F59D6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lastRenderedPageBreak/>
              <w:t>National Institute of Information and Communication Technology</w:t>
            </w:r>
            <w:r w:rsidR="0032265A" w:rsidRPr="000E449E">
              <w:rPr>
                <w:color w:val="000000" w:themeColor="text1"/>
              </w:rPr>
              <w:t>, Japan</w:t>
            </w:r>
          </w:p>
          <w:p w14:paraId="7B0B8669" w14:textId="3A61AE94" w:rsidR="0032265A" w:rsidRPr="000E449E" w:rsidRDefault="00DC4F5A" w:rsidP="005F59D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  <w:p w14:paraId="54A71242" w14:textId="77777777" w:rsidR="005F59D6" w:rsidRPr="000E449E" w:rsidRDefault="005F59D6" w:rsidP="005F59D6">
            <w:pPr>
              <w:rPr>
                <w:color w:val="000000" w:themeColor="text1"/>
              </w:rPr>
            </w:pPr>
          </w:p>
        </w:tc>
        <w:tc>
          <w:tcPr>
            <w:tcW w:w="3510" w:type="dxa"/>
          </w:tcPr>
          <w:p w14:paraId="28745BD3" w14:textId="77777777" w:rsidR="003D3804" w:rsidRPr="000E449E" w:rsidRDefault="003D3804">
            <w:pPr>
              <w:rPr>
                <w:color w:val="000000" w:themeColor="text1"/>
              </w:rPr>
            </w:pPr>
          </w:p>
        </w:tc>
      </w:tr>
      <w:tr w:rsidR="005156B1" w:rsidRPr="00622832" w14:paraId="3ACE04C2" w14:textId="77777777" w:rsidTr="009C6C02">
        <w:tblPrEx>
          <w:tblLook w:val="04A0" w:firstRow="1" w:lastRow="0" w:firstColumn="1" w:lastColumn="0" w:noHBand="0" w:noVBand="1"/>
        </w:tblPrEx>
        <w:tc>
          <w:tcPr>
            <w:tcW w:w="2466" w:type="dxa"/>
          </w:tcPr>
          <w:p w14:paraId="387CEB05" w14:textId="77777777" w:rsidR="003D3804" w:rsidRPr="000E449E" w:rsidRDefault="0097506D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WG Service and Application (WG SA)</w:t>
            </w:r>
          </w:p>
        </w:tc>
        <w:tc>
          <w:tcPr>
            <w:tcW w:w="3469" w:type="dxa"/>
          </w:tcPr>
          <w:p w14:paraId="2B50F2E3" w14:textId="6306D342" w:rsidR="001F1175" w:rsidRPr="000E449E" w:rsidRDefault="00FF792E" w:rsidP="001F1175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 xml:space="preserve">Ms. Miho Naganuma </w:t>
            </w:r>
            <w:r w:rsidRPr="000E449E">
              <w:rPr>
                <w:color w:val="000000" w:themeColor="text1"/>
              </w:rPr>
              <w:br/>
            </w:r>
            <w:r w:rsidR="00D75C21" w:rsidRPr="000E449E">
              <w:rPr>
                <w:color w:val="000000" w:themeColor="text1"/>
              </w:rPr>
              <w:t>Senior Executive Professional</w:t>
            </w:r>
          </w:p>
          <w:p w14:paraId="5B82C0A9" w14:textId="6FD5B790" w:rsidR="009F6495" w:rsidRPr="000E449E" w:rsidRDefault="001F1175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 xml:space="preserve">NEC Corporation, Japan </w:t>
            </w:r>
            <w:r w:rsidRPr="000E449E">
              <w:rPr>
                <w:color w:val="000000" w:themeColor="text1"/>
              </w:rPr>
              <w:br/>
            </w:r>
            <w:r w:rsidR="00DC4F5A">
              <w:rPr>
                <w:color w:val="000000" w:themeColor="text1"/>
              </w:rPr>
              <w:t xml:space="preserve"> </w:t>
            </w:r>
          </w:p>
          <w:p w14:paraId="4225F733" w14:textId="77777777" w:rsidR="00F27385" w:rsidRPr="000E449E" w:rsidRDefault="00F27385">
            <w:pPr>
              <w:rPr>
                <w:color w:val="000000" w:themeColor="text1"/>
              </w:rPr>
            </w:pPr>
          </w:p>
        </w:tc>
        <w:tc>
          <w:tcPr>
            <w:tcW w:w="3510" w:type="dxa"/>
          </w:tcPr>
          <w:p w14:paraId="45893745" w14:textId="77777777" w:rsidR="005F59D6" w:rsidRPr="000E449E" w:rsidRDefault="0097506D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 xml:space="preserve">Dr. Jee-In Kim </w:t>
            </w:r>
            <w:r w:rsidRPr="000E449E">
              <w:rPr>
                <w:color w:val="000000" w:themeColor="text1"/>
              </w:rPr>
              <w:br/>
              <w:t>Professor</w:t>
            </w:r>
            <w:r w:rsidR="005F59D6" w:rsidRPr="000E449E">
              <w:rPr>
                <w:color w:val="000000" w:themeColor="text1"/>
              </w:rPr>
              <w:t xml:space="preserve"> </w:t>
            </w:r>
          </w:p>
          <w:p w14:paraId="3C1A2071" w14:textId="395943A6" w:rsidR="003D3804" w:rsidRPr="000E449E" w:rsidRDefault="0097506D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Konkuk University</w:t>
            </w:r>
            <w:r w:rsidR="005F59D6" w:rsidRPr="000E449E">
              <w:rPr>
                <w:color w:val="000000" w:themeColor="text1"/>
              </w:rPr>
              <w:t>,</w:t>
            </w:r>
            <w:r w:rsidRPr="000E449E">
              <w:rPr>
                <w:color w:val="000000" w:themeColor="text1"/>
              </w:rPr>
              <w:t xml:space="preserve"> Republic of Korea </w:t>
            </w:r>
            <w:r w:rsidRPr="000E449E">
              <w:rPr>
                <w:color w:val="000000" w:themeColor="text1"/>
              </w:rPr>
              <w:br/>
            </w:r>
            <w:r w:rsidR="00DC4F5A">
              <w:rPr>
                <w:color w:val="000000" w:themeColor="text1"/>
              </w:rPr>
              <w:t xml:space="preserve"> </w:t>
            </w:r>
          </w:p>
          <w:p w14:paraId="515B68BD" w14:textId="77777777" w:rsidR="002034CE" w:rsidRPr="000E449E" w:rsidRDefault="002034CE">
            <w:pPr>
              <w:rPr>
                <w:color w:val="000000" w:themeColor="text1"/>
              </w:rPr>
            </w:pPr>
          </w:p>
        </w:tc>
      </w:tr>
      <w:tr w:rsidR="005156B1" w:rsidRPr="00622832" w14:paraId="1D04E2E2" w14:textId="77777777" w:rsidTr="009C6C02">
        <w:tblPrEx>
          <w:tblLook w:val="04A0" w:firstRow="1" w:lastRow="0" w:firstColumn="1" w:lastColumn="0" w:noHBand="0" w:noVBand="1"/>
        </w:tblPrEx>
        <w:tc>
          <w:tcPr>
            <w:tcW w:w="2466" w:type="dxa"/>
          </w:tcPr>
          <w:p w14:paraId="0C99681D" w14:textId="77777777" w:rsidR="003D3804" w:rsidRPr="000E449E" w:rsidRDefault="00CF6A5C" w:rsidP="00CF6A5C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Expert Group Internet of Things A</w:t>
            </w:r>
            <w:r w:rsidR="002034CE" w:rsidRPr="000E449E">
              <w:rPr>
                <w:color w:val="000000" w:themeColor="text1"/>
              </w:rPr>
              <w:t>pplication/</w:t>
            </w:r>
            <w:r w:rsidRPr="000E449E">
              <w:rPr>
                <w:color w:val="000000" w:themeColor="text1"/>
              </w:rPr>
              <w:t xml:space="preserve"> </w:t>
            </w:r>
            <w:r w:rsidR="002034CE" w:rsidRPr="000E449E">
              <w:rPr>
                <w:color w:val="000000" w:themeColor="text1"/>
              </w:rPr>
              <w:t>Services (EG IOT)</w:t>
            </w:r>
          </w:p>
        </w:tc>
        <w:tc>
          <w:tcPr>
            <w:tcW w:w="3469" w:type="dxa"/>
          </w:tcPr>
          <w:p w14:paraId="743BC7A5" w14:textId="77777777" w:rsidR="002034CE" w:rsidRPr="000E449E" w:rsidRDefault="00DC154D" w:rsidP="002034CE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D</w:t>
            </w:r>
            <w:r w:rsidR="00420D3C" w:rsidRPr="000E449E">
              <w:rPr>
                <w:color w:val="000000" w:themeColor="text1"/>
              </w:rPr>
              <w:t>r. Toru Yamada</w:t>
            </w:r>
          </w:p>
          <w:p w14:paraId="3466FE1A" w14:textId="77777777" w:rsidR="00420D3C" w:rsidRPr="000E449E" w:rsidRDefault="00420D3C" w:rsidP="002034CE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Manager</w:t>
            </w:r>
          </w:p>
          <w:p w14:paraId="6E2EFA58" w14:textId="77777777" w:rsidR="003D3804" w:rsidRPr="000E449E" w:rsidRDefault="00420D3C" w:rsidP="002034CE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NEC Corporation, Japan</w:t>
            </w:r>
          </w:p>
          <w:p w14:paraId="1B46E613" w14:textId="509AB54E" w:rsidR="00F27385" w:rsidRPr="000E449E" w:rsidRDefault="00DC4F5A" w:rsidP="002034C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  <w:p w14:paraId="09F53428" w14:textId="77777777" w:rsidR="00F27385" w:rsidRPr="000E449E" w:rsidRDefault="00F27385" w:rsidP="002034CE">
            <w:pPr>
              <w:rPr>
                <w:color w:val="000000" w:themeColor="text1"/>
              </w:rPr>
            </w:pPr>
          </w:p>
        </w:tc>
        <w:tc>
          <w:tcPr>
            <w:tcW w:w="3510" w:type="dxa"/>
          </w:tcPr>
          <w:p w14:paraId="1EDEA06D" w14:textId="77777777" w:rsidR="002034CE" w:rsidRPr="000E449E" w:rsidRDefault="002034CE" w:rsidP="002034CE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Dr. Seung-yun Lee</w:t>
            </w:r>
            <w:r w:rsidR="00F27385" w:rsidRPr="000E449E">
              <w:rPr>
                <w:color w:val="000000" w:themeColor="text1"/>
              </w:rPr>
              <w:t xml:space="preserve"> </w:t>
            </w:r>
          </w:p>
          <w:p w14:paraId="5DBD2A6C" w14:textId="77777777" w:rsidR="002034CE" w:rsidRPr="000E449E" w:rsidRDefault="002034CE" w:rsidP="002034CE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Director</w:t>
            </w:r>
          </w:p>
          <w:p w14:paraId="3D114D3F" w14:textId="77777777" w:rsidR="002034CE" w:rsidRPr="000E449E" w:rsidRDefault="002034CE" w:rsidP="002034CE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Electronic &amp; Telecommunications Research Institute, Republic of Korea</w:t>
            </w:r>
          </w:p>
          <w:p w14:paraId="6CFC849E" w14:textId="48046BD3" w:rsidR="002034CE" w:rsidRPr="000E449E" w:rsidRDefault="00DC4F5A" w:rsidP="002034C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  <w:p w14:paraId="21F4ACB2" w14:textId="77777777" w:rsidR="000C3013" w:rsidRPr="000E449E" w:rsidRDefault="000C3013" w:rsidP="008C1A77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Mr. Jing Yue</w:t>
            </w:r>
          </w:p>
          <w:p w14:paraId="5F9D0A62" w14:textId="77777777" w:rsidR="000C3013" w:rsidRPr="000E449E" w:rsidRDefault="000C3013" w:rsidP="008C1A77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China Academy of Information and Communication Technology,</w:t>
            </w:r>
          </w:p>
          <w:p w14:paraId="64391248" w14:textId="77777777" w:rsidR="000C3013" w:rsidRPr="000E449E" w:rsidRDefault="000C3013" w:rsidP="008C1A77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People’s Republic of China</w:t>
            </w:r>
          </w:p>
          <w:p w14:paraId="4B1919F0" w14:textId="5D49F1DD" w:rsidR="000C3013" w:rsidRPr="000E449E" w:rsidRDefault="00DC4F5A" w:rsidP="008C1A77">
            <w:pPr>
              <w:rPr>
                <w:b/>
                <w:bCs/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</w:tc>
      </w:tr>
      <w:tr w:rsidR="005156B1" w:rsidRPr="00622832" w14:paraId="10B9AE74" w14:textId="77777777" w:rsidTr="009C6C02">
        <w:tblPrEx>
          <w:tblLook w:val="04A0" w:firstRow="1" w:lastRow="0" w:firstColumn="1" w:lastColumn="0" w:noHBand="0" w:noVBand="1"/>
        </w:tblPrEx>
        <w:tc>
          <w:tcPr>
            <w:tcW w:w="2466" w:type="dxa"/>
          </w:tcPr>
          <w:p w14:paraId="5F80B1A5" w14:textId="77777777" w:rsidR="003D3804" w:rsidRPr="000E449E" w:rsidRDefault="002A2CE5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Expert Group Security (EG IS)</w:t>
            </w:r>
          </w:p>
        </w:tc>
        <w:tc>
          <w:tcPr>
            <w:tcW w:w="3469" w:type="dxa"/>
          </w:tcPr>
          <w:p w14:paraId="58A0B278" w14:textId="7119C24A" w:rsidR="0032265A" w:rsidRPr="000E449E" w:rsidRDefault="0032265A" w:rsidP="002A2CE5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Mr. Hiroshi Takechi</w:t>
            </w:r>
          </w:p>
          <w:p w14:paraId="28F051AC" w14:textId="1CF6B2C4" w:rsidR="0032265A" w:rsidRPr="000E449E" w:rsidRDefault="0032265A" w:rsidP="002A2CE5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Executive Expert</w:t>
            </w:r>
          </w:p>
          <w:p w14:paraId="3F34D64E" w14:textId="11110CC9" w:rsidR="0032265A" w:rsidRPr="000E449E" w:rsidRDefault="0032265A" w:rsidP="002A2CE5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NEC</w:t>
            </w:r>
            <w:r w:rsidR="006C3E35" w:rsidRPr="000E449E">
              <w:rPr>
                <w:color w:val="000000" w:themeColor="text1"/>
              </w:rPr>
              <w:t xml:space="preserve"> Corporation</w:t>
            </w:r>
            <w:r w:rsidRPr="000E449E">
              <w:rPr>
                <w:color w:val="000000" w:themeColor="text1"/>
              </w:rPr>
              <w:t>, Japan</w:t>
            </w:r>
            <w:r w:rsidRPr="000E449E">
              <w:rPr>
                <w:color w:val="000000" w:themeColor="text1"/>
              </w:rPr>
              <w:br/>
              <w:t>E-mail: h-takechi@nec.com</w:t>
            </w:r>
          </w:p>
          <w:p w14:paraId="1FDD95EB" w14:textId="4F462904" w:rsidR="0032265A" w:rsidRPr="000E449E" w:rsidRDefault="0032265A" w:rsidP="002A2CE5">
            <w:pPr>
              <w:rPr>
                <w:color w:val="000000" w:themeColor="text1"/>
              </w:rPr>
            </w:pPr>
          </w:p>
        </w:tc>
        <w:tc>
          <w:tcPr>
            <w:tcW w:w="3510" w:type="dxa"/>
          </w:tcPr>
          <w:p w14:paraId="12CD136B" w14:textId="77777777" w:rsidR="002A2CE5" w:rsidRPr="000E449E" w:rsidRDefault="002A2CE5" w:rsidP="002A2CE5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Dr. Heuisu Ryu</w:t>
            </w:r>
          </w:p>
          <w:p w14:paraId="606EA871" w14:textId="77777777" w:rsidR="002A2CE5" w:rsidRPr="000E449E" w:rsidRDefault="002A2CE5" w:rsidP="002A2CE5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Professor</w:t>
            </w:r>
          </w:p>
          <w:p w14:paraId="1040D637" w14:textId="77777777" w:rsidR="002A2CE5" w:rsidRPr="000E449E" w:rsidRDefault="002A2CE5" w:rsidP="002A2CE5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Gyeongin National University of Education, Republic of Korea</w:t>
            </w:r>
          </w:p>
          <w:p w14:paraId="56944220" w14:textId="6CA969EC" w:rsidR="00284E29" w:rsidRPr="000E449E" w:rsidRDefault="00DC4F5A" w:rsidP="00DC4F5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</w:tc>
      </w:tr>
      <w:tr w:rsidR="005156B1" w:rsidRPr="00622832" w14:paraId="74B05C1C" w14:textId="77777777" w:rsidTr="009C6C02">
        <w:tblPrEx>
          <w:tblLook w:val="04A0" w:firstRow="1" w:lastRow="0" w:firstColumn="1" w:lastColumn="0" w:noHBand="0" w:noVBand="1"/>
        </w:tblPrEx>
        <w:tc>
          <w:tcPr>
            <w:tcW w:w="2466" w:type="dxa"/>
          </w:tcPr>
          <w:p w14:paraId="3E66500A" w14:textId="77777777" w:rsidR="003D3804" w:rsidRPr="000E449E" w:rsidRDefault="002A2CE5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Expert Group Multimedia Application (EG MA)</w:t>
            </w:r>
          </w:p>
        </w:tc>
        <w:tc>
          <w:tcPr>
            <w:tcW w:w="3469" w:type="dxa"/>
          </w:tcPr>
          <w:p w14:paraId="76195670" w14:textId="77777777" w:rsidR="002A2CE5" w:rsidRPr="000E449E" w:rsidRDefault="002A2CE5" w:rsidP="002A2CE5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Dr Hideki Yamamoto</w:t>
            </w:r>
          </w:p>
          <w:p w14:paraId="4515F97A" w14:textId="77777777" w:rsidR="002A2CE5" w:rsidRPr="000E449E" w:rsidRDefault="002A2CE5" w:rsidP="002A2CE5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Senior Manager</w:t>
            </w:r>
          </w:p>
          <w:p w14:paraId="7710A1A5" w14:textId="134BD5FB" w:rsidR="002A2CE5" w:rsidRPr="000E449E" w:rsidRDefault="002A2CE5" w:rsidP="002A2CE5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Oki Electric</w:t>
            </w:r>
            <w:r w:rsidR="008617F4" w:rsidRPr="000E449E">
              <w:rPr>
                <w:color w:val="000000" w:themeColor="text1"/>
              </w:rPr>
              <w:t xml:space="preserve"> Industry Co., Ltd.</w:t>
            </w:r>
            <w:r w:rsidRPr="000E449E">
              <w:rPr>
                <w:color w:val="000000" w:themeColor="text1"/>
              </w:rPr>
              <w:t>, Japan</w:t>
            </w:r>
          </w:p>
          <w:p w14:paraId="54163F76" w14:textId="453F96B6" w:rsidR="003D3804" w:rsidRPr="000E449E" w:rsidRDefault="00DC4F5A" w:rsidP="002A2CE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3510" w:type="dxa"/>
          </w:tcPr>
          <w:p w14:paraId="748D69E8" w14:textId="77777777" w:rsidR="002A2CE5" w:rsidRPr="000E449E" w:rsidRDefault="002A2CE5" w:rsidP="002A2CE5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Dr. Dong il Seo</w:t>
            </w:r>
          </w:p>
          <w:p w14:paraId="7024D387" w14:textId="77777777" w:rsidR="002A2CE5" w:rsidRPr="000E449E" w:rsidRDefault="005F59D6" w:rsidP="002A2CE5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Principle Researcher</w:t>
            </w:r>
          </w:p>
          <w:p w14:paraId="4FD3D1C3" w14:textId="77777777" w:rsidR="002A2CE5" w:rsidRPr="000E449E" w:rsidRDefault="002A2CE5" w:rsidP="002A2CE5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Electronic &amp; Telecommunications Research Institute, Republic of Korea</w:t>
            </w:r>
          </w:p>
          <w:p w14:paraId="34BA9344" w14:textId="4A1D5134" w:rsidR="002A2CE5" w:rsidRPr="000E449E" w:rsidRDefault="00DC4F5A" w:rsidP="00DC4F5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</w:tc>
      </w:tr>
      <w:tr w:rsidR="003D3804" w:rsidRPr="00622832" w14:paraId="2A596470" w14:textId="77777777" w:rsidTr="009C6C02">
        <w:tblPrEx>
          <w:tblLook w:val="04A0" w:firstRow="1" w:lastRow="0" w:firstColumn="1" w:lastColumn="0" w:noHBand="0" w:noVBand="1"/>
        </w:tblPrEx>
        <w:tc>
          <w:tcPr>
            <w:tcW w:w="2466" w:type="dxa"/>
          </w:tcPr>
          <w:p w14:paraId="2CCA9828" w14:textId="77777777" w:rsidR="003D3804" w:rsidRPr="000E449E" w:rsidRDefault="001A1928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Expert Group Accessibility and Usability (EG AU)</w:t>
            </w:r>
          </w:p>
        </w:tc>
        <w:tc>
          <w:tcPr>
            <w:tcW w:w="3469" w:type="dxa"/>
          </w:tcPr>
          <w:p w14:paraId="733C0547" w14:textId="77777777" w:rsidR="001A1928" w:rsidRPr="000E449E" w:rsidRDefault="001A1928" w:rsidP="001A1928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Dr. Jee-In Kim</w:t>
            </w:r>
          </w:p>
          <w:p w14:paraId="60A37152" w14:textId="77777777" w:rsidR="001A1928" w:rsidRPr="000E449E" w:rsidRDefault="001A1928" w:rsidP="001A1928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Professor</w:t>
            </w:r>
            <w:r w:rsidR="005F59D6" w:rsidRPr="000E449E">
              <w:rPr>
                <w:color w:val="000000" w:themeColor="text1"/>
              </w:rPr>
              <w:t xml:space="preserve"> </w:t>
            </w:r>
            <w:r w:rsidR="001130BC" w:rsidRPr="000E449E">
              <w:rPr>
                <w:color w:val="000000" w:themeColor="text1"/>
              </w:rPr>
              <w:br/>
            </w:r>
            <w:r w:rsidRPr="000E449E">
              <w:rPr>
                <w:color w:val="000000" w:themeColor="text1"/>
              </w:rPr>
              <w:t>Konkuk University</w:t>
            </w:r>
            <w:r w:rsidRPr="000E449E">
              <w:rPr>
                <w:color w:val="000000" w:themeColor="text1"/>
              </w:rPr>
              <w:br/>
              <w:t>Republic of Korea</w:t>
            </w:r>
          </w:p>
          <w:p w14:paraId="793F52CB" w14:textId="2831CFDE" w:rsidR="003D3804" w:rsidRPr="000E449E" w:rsidRDefault="00DC4F5A" w:rsidP="001A192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  <w:p w14:paraId="0D582731" w14:textId="77777777" w:rsidR="001A1928" w:rsidRPr="000E449E" w:rsidRDefault="001A1928" w:rsidP="001A1928">
            <w:pPr>
              <w:rPr>
                <w:color w:val="000000" w:themeColor="text1"/>
              </w:rPr>
            </w:pPr>
          </w:p>
        </w:tc>
        <w:tc>
          <w:tcPr>
            <w:tcW w:w="3510" w:type="dxa"/>
          </w:tcPr>
          <w:p w14:paraId="7D0F26BB" w14:textId="77777777" w:rsidR="00B379DE" w:rsidRPr="000E449E" w:rsidRDefault="00B379DE" w:rsidP="00B379DE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Ms. Wantanee Phantachat</w:t>
            </w:r>
          </w:p>
          <w:p w14:paraId="1A135951" w14:textId="770807B5" w:rsidR="00B379DE" w:rsidRPr="000E449E" w:rsidRDefault="00175DA9" w:rsidP="00B379DE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Advisor</w:t>
            </w:r>
          </w:p>
          <w:p w14:paraId="6FC003CC" w14:textId="2921629B" w:rsidR="003D3804" w:rsidRPr="000E449E" w:rsidRDefault="00B379DE" w:rsidP="00DC4F5A">
            <w:pPr>
              <w:rPr>
                <w:color w:val="000000" w:themeColor="text1"/>
              </w:rPr>
            </w:pPr>
            <w:r w:rsidRPr="000E449E">
              <w:rPr>
                <w:color w:val="000000" w:themeColor="text1"/>
              </w:rPr>
              <w:t>Assistive Technology and Medical Devices Research Center (A-MED), National Science and Technology Development Agency (NSTDA)</w:t>
            </w:r>
            <w:r w:rsidR="00DC4F5A">
              <w:rPr>
                <w:color w:val="000000" w:themeColor="text1"/>
              </w:rPr>
              <w:t>, Thailand</w:t>
            </w:r>
            <w:r w:rsidRPr="000E449E">
              <w:rPr>
                <w:color w:val="000000" w:themeColor="text1"/>
              </w:rPr>
              <w:t xml:space="preserve"> </w:t>
            </w:r>
          </w:p>
          <w:p w14:paraId="345E8D24" w14:textId="77777777" w:rsidR="001A1928" w:rsidRPr="000E449E" w:rsidRDefault="001A1928" w:rsidP="001A1928">
            <w:pPr>
              <w:rPr>
                <w:color w:val="000000" w:themeColor="text1"/>
              </w:rPr>
            </w:pPr>
          </w:p>
        </w:tc>
      </w:tr>
    </w:tbl>
    <w:p w14:paraId="426EE5AB" w14:textId="77777777" w:rsidR="00F74357" w:rsidRPr="005156B1" w:rsidRDefault="00F74357">
      <w:pPr>
        <w:rPr>
          <w:color w:val="000000" w:themeColor="text1"/>
        </w:rPr>
      </w:pPr>
    </w:p>
    <w:sectPr w:rsidR="00F74357" w:rsidRPr="005156B1" w:rsidSect="00B77EB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1152" w:right="1296" w:bottom="1296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95D45" w14:textId="77777777" w:rsidR="00227CA0" w:rsidRDefault="00227CA0" w:rsidP="00316711">
      <w:r>
        <w:separator/>
      </w:r>
    </w:p>
  </w:endnote>
  <w:endnote w:type="continuationSeparator" w:id="0">
    <w:p w14:paraId="4D3BFF92" w14:textId="77777777" w:rsidR="00227CA0" w:rsidRDefault="00227CA0" w:rsidP="00316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3AFFB" w14:textId="77777777" w:rsidR="000E449E" w:rsidRDefault="000E44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F85C5" w14:textId="657A0E06" w:rsidR="00316711" w:rsidRDefault="00316711">
    <w:pPr>
      <w:pStyle w:val="Footer"/>
    </w:pPr>
    <w:r>
      <w:t>ASTAP-</w:t>
    </w:r>
    <w:r w:rsidR="001F2983">
      <w:t>36</w:t>
    </w:r>
    <w:r w:rsidR="00CF209C">
      <w:t>/</w:t>
    </w:r>
    <w:r w:rsidR="00790BE7">
      <w:t>OUT-</w:t>
    </w:r>
    <w:r w:rsidR="000E449E">
      <w:t>27</w:t>
    </w:r>
    <w:r w:rsidR="005F59D6">
      <w:tab/>
    </w:r>
    <w:r>
      <w:tab/>
      <w:t xml:space="preserve">        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4A4CC6">
      <w:rPr>
        <w:b/>
        <w:bCs/>
        <w:noProof/>
      </w:rPr>
      <w:t>3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4A4CC6">
      <w:rPr>
        <w:b/>
        <w:bCs/>
        <w:noProof/>
      </w:rPr>
      <w:t>3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60" w:type="dxa"/>
      <w:tblBorders>
        <w:top w:val="single" w:sz="4" w:space="0" w:color="auto"/>
      </w:tblBorders>
      <w:tblLayout w:type="fixed"/>
      <w:tblCellMar>
        <w:left w:w="43" w:type="dxa"/>
        <w:right w:w="43" w:type="dxa"/>
      </w:tblCellMar>
      <w:tblLook w:val="04A0" w:firstRow="1" w:lastRow="0" w:firstColumn="1" w:lastColumn="0" w:noHBand="0" w:noVBand="1"/>
    </w:tblPr>
    <w:tblGrid>
      <w:gridCol w:w="1393"/>
      <w:gridCol w:w="5177"/>
      <w:gridCol w:w="2790"/>
    </w:tblGrid>
    <w:tr w:rsidR="00321CC4" w14:paraId="4B299FC5" w14:textId="77777777" w:rsidTr="000E3E54">
      <w:tc>
        <w:tcPr>
          <w:tcW w:w="1393" w:type="dxa"/>
          <w:shd w:val="clear" w:color="auto" w:fill="auto"/>
        </w:tcPr>
        <w:p w14:paraId="0B26B73D" w14:textId="77777777" w:rsidR="00321CC4" w:rsidRDefault="00321CC4" w:rsidP="00321CC4">
          <w:pPr>
            <w:ind w:left="144"/>
          </w:pPr>
          <w:r w:rsidRPr="002C3771">
            <w:rPr>
              <w:b/>
              <w:bCs/>
            </w:rPr>
            <w:t>Contact:</w:t>
          </w:r>
        </w:p>
      </w:tc>
      <w:tc>
        <w:tcPr>
          <w:tcW w:w="5177" w:type="dxa"/>
          <w:shd w:val="clear" w:color="auto" w:fill="auto"/>
        </w:tcPr>
        <w:p w14:paraId="67505242" w14:textId="3B04F0E8" w:rsidR="00321CC4" w:rsidRPr="002C3771" w:rsidRDefault="001D4231" w:rsidP="00321CC4">
          <w:pPr>
            <w:pStyle w:val="Equation"/>
            <w:tabs>
              <w:tab w:val="clear" w:pos="794"/>
              <w:tab w:val="clear" w:pos="4820"/>
              <w:tab w:val="clear" w:pos="9639"/>
            </w:tabs>
            <w:spacing w:beforeLines="0" w:before="0"/>
            <w:rPr>
              <w:rFonts w:eastAsia="Batang"/>
              <w:sz w:val="22"/>
              <w:lang w:eastAsia="ko-KR"/>
            </w:rPr>
          </w:pPr>
          <w:r>
            <w:rPr>
              <w:rFonts w:eastAsia="Batang"/>
              <w:sz w:val="22"/>
              <w:lang w:eastAsia="ko-KR"/>
            </w:rPr>
            <w:t>Mr. Masanori Kondo</w:t>
          </w:r>
        </w:p>
        <w:p w14:paraId="0F70A989" w14:textId="77777777" w:rsidR="00321CC4" w:rsidRPr="002C3771" w:rsidRDefault="00321CC4" w:rsidP="00321CC4">
          <w:pPr>
            <w:pStyle w:val="Equation"/>
            <w:tabs>
              <w:tab w:val="clear" w:pos="794"/>
              <w:tab w:val="clear" w:pos="4820"/>
              <w:tab w:val="clear" w:pos="9639"/>
            </w:tabs>
            <w:spacing w:beforeLines="0" w:before="0"/>
            <w:rPr>
              <w:rFonts w:eastAsia="Batang"/>
              <w:sz w:val="22"/>
              <w:lang w:eastAsia="ko-KR"/>
            </w:rPr>
          </w:pPr>
          <w:r>
            <w:rPr>
              <w:rFonts w:eastAsia="Batang" w:hint="eastAsia"/>
              <w:sz w:val="22"/>
              <w:lang w:eastAsia="ko-KR"/>
            </w:rPr>
            <w:t>Secretary Gene</w:t>
          </w:r>
          <w:r>
            <w:rPr>
              <w:rFonts w:eastAsia="Batang"/>
              <w:sz w:val="22"/>
              <w:lang w:eastAsia="ko-KR"/>
            </w:rPr>
            <w:t>ral, Asia-Pacific Telecommunity</w:t>
          </w:r>
        </w:p>
      </w:tc>
      <w:tc>
        <w:tcPr>
          <w:tcW w:w="2790" w:type="dxa"/>
          <w:shd w:val="clear" w:color="auto" w:fill="auto"/>
        </w:tcPr>
        <w:p w14:paraId="7024B466" w14:textId="77777777" w:rsidR="00321CC4" w:rsidRDefault="003F51E9" w:rsidP="00321CC4">
          <w:r>
            <w:t>E-mail</w:t>
          </w:r>
          <w:r w:rsidR="00321CC4">
            <w:rPr>
              <w:rFonts w:hint="eastAsia"/>
            </w:rPr>
            <w:t>:</w:t>
          </w:r>
          <w:r w:rsidR="00321CC4">
            <w:t xml:space="preserve">  aptastap@apt.int</w:t>
          </w:r>
        </w:p>
      </w:tc>
    </w:tr>
  </w:tbl>
  <w:p w14:paraId="16E32601" w14:textId="77777777" w:rsidR="00CF209C" w:rsidRDefault="00CF20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440BC" w14:textId="77777777" w:rsidR="00227CA0" w:rsidRDefault="00227CA0" w:rsidP="00316711">
      <w:r>
        <w:separator/>
      </w:r>
    </w:p>
  </w:footnote>
  <w:footnote w:type="continuationSeparator" w:id="0">
    <w:p w14:paraId="6354E2F8" w14:textId="77777777" w:rsidR="00227CA0" w:rsidRDefault="00227CA0" w:rsidP="00316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BBD56" w14:textId="77777777" w:rsidR="000E449E" w:rsidRDefault="000E44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57832" w14:textId="77777777" w:rsidR="000E449E" w:rsidRDefault="000E44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C1582" w14:textId="77777777" w:rsidR="000E449E" w:rsidRDefault="000E449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jQzMgPRluZGSjpKwanFxZn5eSAFZrUAMj0EuiwAAAA="/>
  </w:docVars>
  <w:rsids>
    <w:rsidRoot w:val="007D6FCF"/>
    <w:rsid w:val="00000AE5"/>
    <w:rsid w:val="00001702"/>
    <w:rsid w:val="000041A4"/>
    <w:rsid w:val="000117BE"/>
    <w:rsid w:val="00011E85"/>
    <w:rsid w:val="00012998"/>
    <w:rsid w:val="000171A6"/>
    <w:rsid w:val="00023A61"/>
    <w:rsid w:val="000274DB"/>
    <w:rsid w:val="00030856"/>
    <w:rsid w:val="000333BA"/>
    <w:rsid w:val="00034CB1"/>
    <w:rsid w:val="00034D24"/>
    <w:rsid w:val="00035032"/>
    <w:rsid w:val="00035C5D"/>
    <w:rsid w:val="00042F05"/>
    <w:rsid w:val="00046927"/>
    <w:rsid w:val="00050B20"/>
    <w:rsid w:val="00051D9A"/>
    <w:rsid w:val="00052CE0"/>
    <w:rsid w:val="0005562C"/>
    <w:rsid w:val="00057B5C"/>
    <w:rsid w:val="00062E3C"/>
    <w:rsid w:val="00062FE7"/>
    <w:rsid w:val="00064B13"/>
    <w:rsid w:val="00064FAE"/>
    <w:rsid w:val="0006706B"/>
    <w:rsid w:val="000713CE"/>
    <w:rsid w:val="00073B11"/>
    <w:rsid w:val="00073F51"/>
    <w:rsid w:val="0007787C"/>
    <w:rsid w:val="0008013E"/>
    <w:rsid w:val="000803C3"/>
    <w:rsid w:val="00080E20"/>
    <w:rsid w:val="00091933"/>
    <w:rsid w:val="000954B9"/>
    <w:rsid w:val="000973DA"/>
    <w:rsid w:val="000A1305"/>
    <w:rsid w:val="000A138A"/>
    <w:rsid w:val="000A1971"/>
    <w:rsid w:val="000A1E50"/>
    <w:rsid w:val="000A2BEE"/>
    <w:rsid w:val="000A35CA"/>
    <w:rsid w:val="000A5F83"/>
    <w:rsid w:val="000B2FFB"/>
    <w:rsid w:val="000B5D39"/>
    <w:rsid w:val="000B601F"/>
    <w:rsid w:val="000B7B4A"/>
    <w:rsid w:val="000B7ED4"/>
    <w:rsid w:val="000C1C22"/>
    <w:rsid w:val="000C3013"/>
    <w:rsid w:val="000C63FA"/>
    <w:rsid w:val="000C78C1"/>
    <w:rsid w:val="000D07AA"/>
    <w:rsid w:val="000D0B0E"/>
    <w:rsid w:val="000D0C2F"/>
    <w:rsid w:val="000D0DCC"/>
    <w:rsid w:val="000D0E66"/>
    <w:rsid w:val="000D14F1"/>
    <w:rsid w:val="000D2C89"/>
    <w:rsid w:val="000D5189"/>
    <w:rsid w:val="000E0DA1"/>
    <w:rsid w:val="000E30E9"/>
    <w:rsid w:val="000E3E54"/>
    <w:rsid w:val="000E449E"/>
    <w:rsid w:val="000E4C4F"/>
    <w:rsid w:val="000E58BA"/>
    <w:rsid w:val="000E6311"/>
    <w:rsid w:val="000E6F06"/>
    <w:rsid w:val="000F0416"/>
    <w:rsid w:val="000F080A"/>
    <w:rsid w:val="000F4073"/>
    <w:rsid w:val="000F50D3"/>
    <w:rsid w:val="000F6380"/>
    <w:rsid w:val="00104F1A"/>
    <w:rsid w:val="00105FE2"/>
    <w:rsid w:val="00107530"/>
    <w:rsid w:val="00107A69"/>
    <w:rsid w:val="00110DFF"/>
    <w:rsid w:val="00111779"/>
    <w:rsid w:val="00111987"/>
    <w:rsid w:val="00111FAB"/>
    <w:rsid w:val="0011248F"/>
    <w:rsid w:val="001125D2"/>
    <w:rsid w:val="001130BC"/>
    <w:rsid w:val="0012305C"/>
    <w:rsid w:val="00123E13"/>
    <w:rsid w:val="0012425A"/>
    <w:rsid w:val="001245DB"/>
    <w:rsid w:val="001249BB"/>
    <w:rsid w:val="00124A60"/>
    <w:rsid w:val="00124E66"/>
    <w:rsid w:val="00126240"/>
    <w:rsid w:val="001268F7"/>
    <w:rsid w:val="00126DE6"/>
    <w:rsid w:val="001276A8"/>
    <w:rsid w:val="00130369"/>
    <w:rsid w:val="00131991"/>
    <w:rsid w:val="00132654"/>
    <w:rsid w:val="00132BA0"/>
    <w:rsid w:val="00135144"/>
    <w:rsid w:val="0013765E"/>
    <w:rsid w:val="00140ED0"/>
    <w:rsid w:val="00143388"/>
    <w:rsid w:val="0014633A"/>
    <w:rsid w:val="00155DA7"/>
    <w:rsid w:val="001562E2"/>
    <w:rsid w:val="00160A4A"/>
    <w:rsid w:val="00163C1B"/>
    <w:rsid w:val="00166FB1"/>
    <w:rsid w:val="0016723A"/>
    <w:rsid w:val="00170094"/>
    <w:rsid w:val="00172F5A"/>
    <w:rsid w:val="0017303F"/>
    <w:rsid w:val="00174FF3"/>
    <w:rsid w:val="00175DA9"/>
    <w:rsid w:val="001762FF"/>
    <w:rsid w:val="00176817"/>
    <w:rsid w:val="001771B9"/>
    <w:rsid w:val="0018059B"/>
    <w:rsid w:val="0018317C"/>
    <w:rsid w:val="00183228"/>
    <w:rsid w:val="00184159"/>
    <w:rsid w:val="00187586"/>
    <w:rsid w:val="00190D3B"/>
    <w:rsid w:val="00190DAA"/>
    <w:rsid w:val="001910A0"/>
    <w:rsid w:val="00196799"/>
    <w:rsid w:val="001A1057"/>
    <w:rsid w:val="001A15D7"/>
    <w:rsid w:val="001A1928"/>
    <w:rsid w:val="001B335E"/>
    <w:rsid w:val="001B4BCB"/>
    <w:rsid w:val="001B5219"/>
    <w:rsid w:val="001C05A7"/>
    <w:rsid w:val="001C06B5"/>
    <w:rsid w:val="001C15F4"/>
    <w:rsid w:val="001C1E80"/>
    <w:rsid w:val="001C3C91"/>
    <w:rsid w:val="001C4F94"/>
    <w:rsid w:val="001D4231"/>
    <w:rsid w:val="001D5273"/>
    <w:rsid w:val="001D6B91"/>
    <w:rsid w:val="001D7904"/>
    <w:rsid w:val="001E0C7B"/>
    <w:rsid w:val="001E22D0"/>
    <w:rsid w:val="001E2944"/>
    <w:rsid w:val="001E3B07"/>
    <w:rsid w:val="001E7962"/>
    <w:rsid w:val="001F1052"/>
    <w:rsid w:val="001F1175"/>
    <w:rsid w:val="001F2017"/>
    <w:rsid w:val="001F2983"/>
    <w:rsid w:val="001F3803"/>
    <w:rsid w:val="001F3817"/>
    <w:rsid w:val="0020099E"/>
    <w:rsid w:val="00202FFB"/>
    <w:rsid w:val="0020306E"/>
    <w:rsid w:val="002034CE"/>
    <w:rsid w:val="002035BA"/>
    <w:rsid w:val="0020792E"/>
    <w:rsid w:val="002122A4"/>
    <w:rsid w:val="00215818"/>
    <w:rsid w:val="002160F6"/>
    <w:rsid w:val="00216467"/>
    <w:rsid w:val="0022005D"/>
    <w:rsid w:val="00220B0E"/>
    <w:rsid w:val="00227CA0"/>
    <w:rsid w:val="002300DF"/>
    <w:rsid w:val="00230129"/>
    <w:rsid w:val="00233DFE"/>
    <w:rsid w:val="00234335"/>
    <w:rsid w:val="002404F1"/>
    <w:rsid w:val="002453DE"/>
    <w:rsid w:val="002477CE"/>
    <w:rsid w:val="00253592"/>
    <w:rsid w:val="00254A9A"/>
    <w:rsid w:val="00254C93"/>
    <w:rsid w:val="00255DDA"/>
    <w:rsid w:val="00256B27"/>
    <w:rsid w:val="00257224"/>
    <w:rsid w:val="002615A6"/>
    <w:rsid w:val="002625C9"/>
    <w:rsid w:val="00262D0B"/>
    <w:rsid w:val="00262FB6"/>
    <w:rsid w:val="00263020"/>
    <w:rsid w:val="002659BF"/>
    <w:rsid w:val="00265DB6"/>
    <w:rsid w:val="0027020C"/>
    <w:rsid w:val="00270339"/>
    <w:rsid w:val="00271720"/>
    <w:rsid w:val="002717E1"/>
    <w:rsid w:val="00273B1A"/>
    <w:rsid w:val="00273BAD"/>
    <w:rsid w:val="00277185"/>
    <w:rsid w:val="002777AE"/>
    <w:rsid w:val="00283BA9"/>
    <w:rsid w:val="00284E29"/>
    <w:rsid w:val="00291562"/>
    <w:rsid w:val="00292BA5"/>
    <w:rsid w:val="002932CE"/>
    <w:rsid w:val="0029348B"/>
    <w:rsid w:val="00293590"/>
    <w:rsid w:val="00294CE8"/>
    <w:rsid w:val="0029660C"/>
    <w:rsid w:val="00297C7B"/>
    <w:rsid w:val="002A01E8"/>
    <w:rsid w:val="002A1136"/>
    <w:rsid w:val="002A2CE5"/>
    <w:rsid w:val="002A562D"/>
    <w:rsid w:val="002A788B"/>
    <w:rsid w:val="002A7DEB"/>
    <w:rsid w:val="002B1701"/>
    <w:rsid w:val="002B6D03"/>
    <w:rsid w:val="002B7022"/>
    <w:rsid w:val="002C20EC"/>
    <w:rsid w:val="002C2F31"/>
    <w:rsid w:val="002C47DD"/>
    <w:rsid w:val="002C554F"/>
    <w:rsid w:val="002C56C1"/>
    <w:rsid w:val="002D0CB5"/>
    <w:rsid w:val="002D0CC2"/>
    <w:rsid w:val="002D0F3E"/>
    <w:rsid w:val="002D15F9"/>
    <w:rsid w:val="002D1D60"/>
    <w:rsid w:val="002D422B"/>
    <w:rsid w:val="002D62D5"/>
    <w:rsid w:val="002D7838"/>
    <w:rsid w:val="002D78D6"/>
    <w:rsid w:val="002E07FD"/>
    <w:rsid w:val="002E141F"/>
    <w:rsid w:val="002E25A3"/>
    <w:rsid w:val="002E55BC"/>
    <w:rsid w:val="002E6549"/>
    <w:rsid w:val="002E6F3E"/>
    <w:rsid w:val="002F0256"/>
    <w:rsid w:val="002F0329"/>
    <w:rsid w:val="002F4FF5"/>
    <w:rsid w:val="002F6740"/>
    <w:rsid w:val="00302C97"/>
    <w:rsid w:val="00302FA8"/>
    <w:rsid w:val="003043EC"/>
    <w:rsid w:val="00304B06"/>
    <w:rsid w:val="00305178"/>
    <w:rsid w:val="003054A2"/>
    <w:rsid w:val="00306226"/>
    <w:rsid w:val="00306467"/>
    <w:rsid w:val="003073E2"/>
    <w:rsid w:val="003103CD"/>
    <w:rsid w:val="00311E00"/>
    <w:rsid w:val="00311EA0"/>
    <w:rsid w:val="00314A29"/>
    <w:rsid w:val="00316711"/>
    <w:rsid w:val="00317A4E"/>
    <w:rsid w:val="00320F06"/>
    <w:rsid w:val="00321813"/>
    <w:rsid w:val="00321CC4"/>
    <w:rsid w:val="00322412"/>
    <w:rsid w:val="0032265A"/>
    <w:rsid w:val="00325409"/>
    <w:rsid w:val="003254C2"/>
    <w:rsid w:val="003265F6"/>
    <w:rsid w:val="00327CE9"/>
    <w:rsid w:val="003311F8"/>
    <w:rsid w:val="00336EAD"/>
    <w:rsid w:val="00340696"/>
    <w:rsid w:val="00341515"/>
    <w:rsid w:val="00341EE2"/>
    <w:rsid w:val="00342658"/>
    <w:rsid w:val="00343544"/>
    <w:rsid w:val="00343887"/>
    <w:rsid w:val="00346614"/>
    <w:rsid w:val="00351E39"/>
    <w:rsid w:val="003521DC"/>
    <w:rsid w:val="00353BF8"/>
    <w:rsid w:val="003542A2"/>
    <w:rsid w:val="00355375"/>
    <w:rsid w:val="00357A88"/>
    <w:rsid w:val="003609D3"/>
    <w:rsid w:val="003630FF"/>
    <w:rsid w:val="00367544"/>
    <w:rsid w:val="00367ADF"/>
    <w:rsid w:val="00370EB5"/>
    <w:rsid w:val="0037164C"/>
    <w:rsid w:val="00371D1B"/>
    <w:rsid w:val="00371E1A"/>
    <w:rsid w:val="00374CB7"/>
    <w:rsid w:val="003777D3"/>
    <w:rsid w:val="00380742"/>
    <w:rsid w:val="00381496"/>
    <w:rsid w:val="0038241A"/>
    <w:rsid w:val="00382585"/>
    <w:rsid w:val="003847B0"/>
    <w:rsid w:val="00387ED9"/>
    <w:rsid w:val="00390262"/>
    <w:rsid w:val="003945E2"/>
    <w:rsid w:val="003A0637"/>
    <w:rsid w:val="003A09E0"/>
    <w:rsid w:val="003A2E43"/>
    <w:rsid w:val="003A4BDC"/>
    <w:rsid w:val="003A5271"/>
    <w:rsid w:val="003A5728"/>
    <w:rsid w:val="003A582F"/>
    <w:rsid w:val="003A7435"/>
    <w:rsid w:val="003B3404"/>
    <w:rsid w:val="003B3847"/>
    <w:rsid w:val="003B4B9D"/>
    <w:rsid w:val="003B71E1"/>
    <w:rsid w:val="003B74AF"/>
    <w:rsid w:val="003B75F7"/>
    <w:rsid w:val="003C7A3F"/>
    <w:rsid w:val="003D13AB"/>
    <w:rsid w:val="003D1E08"/>
    <w:rsid w:val="003D2774"/>
    <w:rsid w:val="003D3804"/>
    <w:rsid w:val="003D4C07"/>
    <w:rsid w:val="003D531D"/>
    <w:rsid w:val="003D5F83"/>
    <w:rsid w:val="003D7037"/>
    <w:rsid w:val="003E1598"/>
    <w:rsid w:val="003E207E"/>
    <w:rsid w:val="003E3388"/>
    <w:rsid w:val="003E3933"/>
    <w:rsid w:val="003E46C9"/>
    <w:rsid w:val="003E5454"/>
    <w:rsid w:val="003E78B3"/>
    <w:rsid w:val="003F1294"/>
    <w:rsid w:val="003F1406"/>
    <w:rsid w:val="003F1A0D"/>
    <w:rsid w:val="003F1D8B"/>
    <w:rsid w:val="003F2225"/>
    <w:rsid w:val="003F28CD"/>
    <w:rsid w:val="003F51E9"/>
    <w:rsid w:val="004015F5"/>
    <w:rsid w:val="004021A9"/>
    <w:rsid w:val="004035A2"/>
    <w:rsid w:val="004035BC"/>
    <w:rsid w:val="004050A7"/>
    <w:rsid w:val="00406C7E"/>
    <w:rsid w:val="00410ED9"/>
    <w:rsid w:val="00411006"/>
    <w:rsid w:val="00411429"/>
    <w:rsid w:val="0041485B"/>
    <w:rsid w:val="00416733"/>
    <w:rsid w:val="00420D3C"/>
    <w:rsid w:val="0042399E"/>
    <w:rsid w:val="00424559"/>
    <w:rsid w:val="00430BEA"/>
    <w:rsid w:val="00431164"/>
    <w:rsid w:val="004355E9"/>
    <w:rsid w:val="00441E6C"/>
    <w:rsid w:val="004433E1"/>
    <w:rsid w:val="00445B02"/>
    <w:rsid w:val="004462FC"/>
    <w:rsid w:val="0045258A"/>
    <w:rsid w:val="00452DC3"/>
    <w:rsid w:val="0045451C"/>
    <w:rsid w:val="00455105"/>
    <w:rsid w:val="0045660C"/>
    <w:rsid w:val="00457799"/>
    <w:rsid w:val="00460A7E"/>
    <w:rsid w:val="00462B61"/>
    <w:rsid w:val="004639B9"/>
    <w:rsid w:val="004644BE"/>
    <w:rsid w:val="00466E2D"/>
    <w:rsid w:val="00467BF6"/>
    <w:rsid w:val="0047245B"/>
    <w:rsid w:val="0047441E"/>
    <w:rsid w:val="004759D8"/>
    <w:rsid w:val="00475B10"/>
    <w:rsid w:val="00476F2D"/>
    <w:rsid w:val="004821BC"/>
    <w:rsid w:val="004828E5"/>
    <w:rsid w:val="00485002"/>
    <w:rsid w:val="00486357"/>
    <w:rsid w:val="00490BB7"/>
    <w:rsid w:val="00491911"/>
    <w:rsid w:val="00492892"/>
    <w:rsid w:val="00495310"/>
    <w:rsid w:val="0049584A"/>
    <w:rsid w:val="00495D26"/>
    <w:rsid w:val="00496612"/>
    <w:rsid w:val="0049738F"/>
    <w:rsid w:val="004974FD"/>
    <w:rsid w:val="004A0CB4"/>
    <w:rsid w:val="004A4CC6"/>
    <w:rsid w:val="004A6BCC"/>
    <w:rsid w:val="004A7D28"/>
    <w:rsid w:val="004B1934"/>
    <w:rsid w:val="004B1D7B"/>
    <w:rsid w:val="004B2EC9"/>
    <w:rsid w:val="004B76D7"/>
    <w:rsid w:val="004C120D"/>
    <w:rsid w:val="004C2720"/>
    <w:rsid w:val="004C3E76"/>
    <w:rsid w:val="004C4A6B"/>
    <w:rsid w:val="004D231E"/>
    <w:rsid w:val="004D3879"/>
    <w:rsid w:val="004D687E"/>
    <w:rsid w:val="004D68CA"/>
    <w:rsid w:val="004D7B11"/>
    <w:rsid w:val="004E007E"/>
    <w:rsid w:val="004E0BF8"/>
    <w:rsid w:val="004E1D53"/>
    <w:rsid w:val="004E245D"/>
    <w:rsid w:val="004E2A18"/>
    <w:rsid w:val="004E424F"/>
    <w:rsid w:val="004E5B12"/>
    <w:rsid w:val="004E7D1E"/>
    <w:rsid w:val="004F1727"/>
    <w:rsid w:val="004F2F2B"/>
    <w:rsid w:val="004F5480"/>
    <w:rsid w:val="004F54A9"/>
    <w:rsid w:val="004F5E20"/>
    <w:rsid w:val="004F76AB"/>
    <w:rsid w:val="00511F3D"/>
    <w:rsid w:val="005156B1"/>
    <w:rsid w:val="00516F0E"/>
    <w:rsid w:val="00516F52"/>
    <w:rsid w:val="00517C0C"/>
    <w:rsid w:val="005248FA"/>
    <w:rsid w:val="00526D7A"/>
    <w:rsid w:val="00531500"/>
    <w:rsid w:val="00531AA1"/>
    <w:rsid w:val="00532009"/>
    <w:rsid w:val="00532B33"/>
    <w:rsid w:val="005356EC"/>
    <w:rsid w:val="00536DA9"/>
    <w:rsid w:val="00537D21"/>
    <w:rsid w:val="00540B53"/>
    <w:rsid w:val="00540E8B"/>
    <w:rsid w:val="00541C76"/>
    <w:rsid w:val="00543F98"/>
    <w:rsid w:val="00553514"/>
    <w:rsid w:val="0055489C"/>
    <w:rsid w:val="00555317"/>
    <w:rsid w:val="00555EBA"/>
    <w:rsid w:val="005573E8"/>
    <w:rsid w:val="00557AEA"/>
    <w:rsid w:val="005609D0"/>
    <w:rsid w:val="005710DE"/>
    <w:rsid w:val="0057187D"/>
    <w:rsid w:val="0057216E"/>
    <w:rsid w:val="00574006"/>
    <w:rsid w:val="00574907"/>
    <w:rsid w:val="00574C50"/>
    <w:rsid w:val="005757F3"/>
    <w:rsid w:val="00576031"/>
    <w:rsid w:val="0057628C"/>
    <w:rsid w:val="00580B6E"/>
    <w:rsid w:val="00584DBD"/>
    <w:rsid w:val="00590796"/>
    <w:rsid w:val="00592EC7"/>
    <w:rsid w:val="00594C6B"/>
    <w:rsid w:val="00594E23"/>
    <w:rsid w:val="005950F9"/>
    <w:rsid w:val="0059724B"/>
    <w:rsid w:val="005B0272"/>
    <w:rsid w:val="005B4675"/>
    <w:rsid w:val="005C1073"/>
    <w:rsid w:val="005C1AA7"/>
    <w:rsid w:val="005C40E0"/>
    <w:rsid w:val="005D1F99"/>
    <w:rsid w:val="005D2ACF"/>
    <w:rsid w:val="005D513F"/>
    <w:rsid w:val="005D6063"/>
    <w:rsid w:val="005E26E1"/>
    <w:rsid w:val="005E3C6A"/>
    <w:rsid w:val="005E4332"/>
    <w:rsid w:val="005E47C4"/>
    <w:rsid w:val="005F09C1"/>
    <w:rsid w:val="005F0A39"/>
    <w:rsid w:val="005F41CF"/>
    <w:rsid w:val="005F59D6"/>
    <w:rsid w:val="006001A7"/>
    <w:rsid w:val="0060302E"/>
    <w:rsid w:val="00605CE0"/>
    <w:rsid w:val="00606011"/>
    <w:rsid w:val="00606D8A"/>
    <w:rsid w:val="00607272"/>
    <w:rsid w:val="0060770E"/>
    <w:rsid w:val="00607C34"/>
    <w:rsid w:val="00607CDD"/>
    <w:rsid w:val="00607CF8"/>
    <w:rsid w:val="00615B6B"/>
    <w:rsid w:val="00615C35"/>
    <w:rsid w:val="00615C89"/>
    <w:rsid w:val="00620961"/>
    <w:rsid w:val="00621C02"/>
    <w:rsid w:val="00621DA3"/>
    <w:rsid w:val="00621DF8"/>
    <w:rsid w:val="00622832"/>
    <w:rsid w:val="00622DF0"/>
    <w:rsid w:val="006308E7"/>
    <w:rsid w:val="006314FC"/>
    <w:rsid w:val="00633D1A"/>
    <w:rsid w:val="0063421D"/>
    <w:rsid w:val="00634D7E"/>
    <w:rsid w:val="00635495"/>
    <w:rsid w:val="00635824"/>
    <w:rsid w:val="00636396"/>
    <w:rsid w:val="00641326"/>
    <w:rsid w:val="00641C75"/>
    <w:rsid w:val="006510A1"/>
    <w:rsid w:val="006521A0"/>
    <w:rsid w:val="006534E3"/>
    <w:rsid w:val="0065390B"/>
    <w:rsid w:val="006543B3"/>
    <w:rsid w:val="006545E0"/>
    <w:rsid w:val="00655A93"/>
    <w:rsid w:val="00656C2D"/>
    <w:rsid w:val="00660B15"/>
    <w:rsid w:val="006620B6"/>
    <w:rsid w:val="006622E4"/>
    <w:rsid w:val="00662653"/>
    <w:rsid w:val="0066268B"/>
    <w:rsid w:val="0066662D"/>
    <w:rsid w:val="00670C9B"/>
    <w:rsid w:val="00673928"/>
    <w:rsid w:val="006778B1"/>
    <w:rsid w:val="00677B96"/>
    <w:rsid w:val="006812B6"/>
    <w:rsid w:val="00682EF1"/>
    <w:rsid w:val="00683A62"/>
    <w:rsid w:val="00684CDF"/>
    <w:rsid w:val="00691899"/>
    <w:rsid w:val="00695E93"/>
    <w:rsid w:val="00697A5A"/>
    <w:rsid w:val="006A03AC"/>
    <w:rsid w:val="006B2266"/>
    <w:rsid w:val="006B33B3"/>
    <w:rsid w:val="006B6FAC"/>
    <w:rsid w:val="006B770D"/>
    <w:rsid w:val="006C2474"/>
    <w:rsid w:val="006C3CCF"/>
    <w:rsid w:val="006C3E35"/>
    <w:rsid w:val="006C4D3A"/>
    <w:rsid w:val="006C5116"/>
    <w:rsid w:val="006C7D77"/>
    <w:rsid w:val="006D0111"/>
    <w:rsid w:val="006D1C73"/>
    <w:rsid w:val="006D2E71"/>
    <w:rsid w:val="006D77F5"/>
    <w:rsid w:val="006E248A"/>
    <w:rsid w:val="006E490F"/>
    <w:rsid w:val="006E51C3"/>
    <w:rsid w:val="006E711A"/>
    <w:rsid w:val="006E765A"/>
    <w:rsid w:val="006F0094"/>
    <w:rsid w:val="006F2DEF"/>
    <w:rsid w:val="006F3539"/>
    <w:rsid w:val="006F3D39"/>
    <w:rsid w:val="006F46B7"/>
    <w:rsid w:val="006F5080"/>
    <w:rsid w:val="006F62E2"/>
    <w:rsid w:val="006F6FEE"/>
    <w:rsid w:val="006F7827"/>
    <w:rsid w:val="007004FD"/>
    <w:rsid w:val="00701113"/>
    <w:rsid w:val="007024DC"/>
    <w:rsid w:val="00704AD4"/>
    <w:rsid w:val="0070720E"/>
    <w:rsid w:val="00707A7A"/>
    <w:rsid w:val="00712B4F"/>
    <w:rsid w:val="00714CEA"/>
    <w:rsid w:val="007162C2"/>
    <w:rsid w:val="00720070"/>
    <w:rsid w:val="007220FC"/>
    <w:rsid w:val="00725782"/>
    <w:rsid w:val="007264BC"/>
    <w:rsid w:val="007327B3"/>
    <w:rsid w:val="0073364E"/>
    <w:rsid w:val="00733B6B"/>
    <w:rsid w:val="00735E4F"/>
    <w:rsid w:val="00736DA2"/>
    <w:rsid w:val="007410B5"/>
    <w:rsid w:val="00743158"/>
    <w:rsid w:val="007437D8"/>
    <w:rsid w:val="00743DC1"/>
    <w:rsid w:val="00757777"/>
    <w:rsid w:val="007577C5"/>
    <w:rsid w:val="00757F05"/>
    <w:rsid w:val="0076491E"/>
    <w:rsid w:val="00765341"/>
    <w:rsid w:val="007706F0"/>
    <w:rsid w:val="00770BF2"/>
    <w:rsid w:val="00771B72"/>
    <w:rsid w:val="007735BB"/>
    <w:rsid w:val="00775C2F"/>
    <w:rsid w:val="0077645A"/>
    <w:rsid w:val="007804F9"/>
    <w:rsid w:val="00782B4C"/>
    <w:rsid w:val="00782E54"/>
    <w:rsid w:val="00783D07"/>
    <w:rsid w:val="0078746D"/>
    <w:rsid w:val="00790BE7"/>
    <w:rsid w:val="0079250B"/>
    <w:rsid w:val="00792C4F"/>
    <w:rsid w:val="00793283"/>
    <w:rsid w:val="00794D53"/>
    <w:rsid w:val="0079578D"/>
    <w:rsid w:val="007964BC"/>
    <w:rsid w:val="007A284C"/>
    <w:rsid w:val="007A4E75"/>
    <w:rsid w:val="007A533A"/>
    <w:rsid w:val="007B0B97"/>
    <w:rsid w:val="007B36E6"/>
    <w:rsid w:val="007B429A"/>
    <w:rsid w:val="007B43D4"/>
    <w:rsid w:val="007B584C"/>
    <w:rsid w:val="007B5D23"/>
    <w:rsid w:val="007B7261"/>
    <w:rsid w:val="007C0E4F"/>
    <w:rsid w:val="007C1B78"/>
    <w:rsid w:val="007C2039"/>
    <w:rsid w:val="007C3F59"/>
    <w:rsid w:val="007C48A7"/>
    <w:rsid w:val="007C712B"/>
    <w:rsid w:val="007C72C1"/>
    <w:rsid w:val="007D0050"/>
    <w:rsid w:val="007D6FCF"/>
    <w:rsid w:val="007E1EBF"/>
    <w:rsid w:val="007E27A9"/>
    <w:rsid w:val="007E3429"/>
    <w:rsid w:val="007E7191"/>
    <w:rsid w:val="007F27C9"/>
    <w:rsid w:val="007F4612"/>
    <w:rsid w:val="007F4BDF"/>
    <w:rsid w:val="007F4C60"/>
    <w:rsid w:val="007F4CC7"/>
    <w:rsid w:val="007F707F"/>
    <w:rsid w:val="00804211"/>
    <w:rsid w:val="00806577"/>
    <w:rsid w:val="008106AD"/>
    <w:rsid w:val="0081350A"/>
    <w:rsid w:val="00816411"/>
    <w:rsid w:val="008215A1"/>
    <w:rsid w:val="00824FDB"/>
    <w:rsid w:val="008256CC"/>
    <w:rsid w:val="00825EF4"/>
    <w:rsid w:val="008265C6"/>
    <w:rsid w:val="00830774"/>
    <w:rsid w:val="00830D59"/>
    <w:rsid w:val="00831C07"/>
    <w:rsid w:val="008342FA"/>
    <w:rsid w:val="00835C73"/>
    <w:rsid w:val="00841381"/>
    <w:rsid w:val="00841D01"/>
    <w:rsid w:val="00841E70"/>
    <w:rsid w:val="00842A9E"/>
    <w:rsid w:val="00844501"/>
    <w:rsid w:val="00844E88"/>
    <w:rsid w:val="00846ED7"/>
    <w:rsid w:val="008473BB"/>
    <w:rsid w:val="008475A9"/>
    <w:rsid w:val="00851B39"/>
    <w:rsid w:val="00852E4D"/>
    <w:rsid w:val="00853F01"/>
    <w:rsid w:val="00854D1A"/>
    <w:rsid w:val="0085614B"/>
    <w:rsid w:val="008567F0"/>
    <w:rsid w:val="00860454"/>
    <w:rsid w:val="008617F4"/>
    <w:rsid w:val="00862CCB"/>
    <w:rsid w:val="0086367E"/>
    <w:rsid w:val="0087024B"/>
    <w:rsid w:val="0087052B"/>
    <w:rsid w:val="008714A2"/>
    <w:rsid w:val="0087222D"/>
    <w:rsid w:val="008753F2"/>
    <w:rsid w:val="0087633C"/>
    <w:rsid w:val="008772BE"/>
    <w:rsid w:val="00880580"/>
    <w:rsid w:val="00881777"/>
    <w:rsid w:val="008827D0"/>
    <w:rsid w:val="008829AF"/>
    <w:rsid w:val="00886665"/>
    <w:rsid w:val="008870BD"/>
    <w:rsid w:val="00892644"/>
    <w:rsid w:val="00894118"/>
    <w:rsid w:val="0089641B"/>
    <w:rsid w:val="008A1C34"/>
    <w:rsid w:val="008A28C0"/>
    <w:rsid w:val="008A33B9"/>
    <w:rsid w:val="008A563E"/>
    <w:rsid w:val="008A5A7A"/>
    <w:rsid w:val="008A76BD"/>
    <w:rsid w:val="008B407D"/>
    <w:rsid w:val="008B4CAB"/>
    <w:rsid w:val="008B5123"/>
    <w:rsid w:val="008B51B7"/>
    <w:rsid w:val="008B64C4"/>
    <w:rsid w:val="008B7CB6"/>
    <w:rsid w:val="008C1A77"/>
    <w:rsid w:val="008C2AB2"/>
    <w:rsid w:val="008C3D4B"/>
    <w:rsid w:val="008C3EA2"/>
    <w:rsid w:val="008C5842"/>
    <w:rsid w:val="008C63D3"/>
    <w:rsid w:val="008D1886"/>
    <w:rsid w:val="008D1B29"/>
    <w:rsid w:val="008E1B85"/>
    <w:rsid w:val="008E2F88"/>
    <w:rsid w:val="008E5F3F"/>
    <w:rsid w:val="008E6991"/>
    <w:rsid w:val="008F08B2"/>
    <w:rsid w:val="008F1176"/>
    <w:rsid w:val="008F11C8"/>
    <w:rsid w:val="008F11DA"/>
    <w:rsid w:val="008F5687"/>
    <w:rsid w:val="008F6CCB"/>
    <w:rsid w:val="009002E9"/>
    <w:rsid w:val="00900346"/>
    <w:rsid w:val="00911C0A"/>
    <w:rsid w:val="0091245F"/>
    <w:rsid w:val="00913799"/>
    <w:rsid w:val="00914BB2"/>
    <w:rsid w:val="00915224"/>
    <w:rsid w:val="00920C54"/>
    <w:rsid w:val="009213F3"/>
    <w:rsid w:val="009216DB"/>
    <w:rsid w:val="00930AB6"/>
    <w:rsid w:val="009316BC"/>
    <w:rsid w:val="00933285"/>
    <w:rsid w:val="0093543A"/>
    <w:rsid w:val="00937131"/>
    <w:rsid w:val="009371D9"/>
    <w:rsid w:val="00945322"/>
    <w:rsid w:val="00947C7B"/>
    <w:rsid w:val="009505BD"/>
    <w:rsid w:val="009518A2"/>
    <w:rsid w:val="00951DDE"/>
    <w:rsid w:val="00955C9E"/>
    <w:rsid w:val="009570DD"/>
    <w:rsid w:val="00963A1D"/>
    <w:rsid w:val="0096496C"/>
    <w:rsid w:val="00964C45"/>
    <w:rsid w:val="0097174F"/>
    <w:rsid w:val="00973559"/>
    <w:rsid w:val="00973CD1"/>
    <w:rsid w:val="00974878"/>
    <w:rsid w:val="0097506D"/>
    <w:rsid w:val="00980B91"/>
    <w:rsid w:val="00980C59"/>
    <w:rsid w:val="0098723E"/>
    <w:rsid w:val="00987727"/>
    <w:rsid w:val="00990DF9"/>
    <w:rsid w:val="009925BD"/>
    <w:rsid w:val="00993CD6"/>
    <w:rsid w:val="00993D8D"/>
    <w:rsid w:val="00997762"/>
    <w:rsid w:val="009A052C"/>
    <w:rsid w:val="009A0DD6"/>
    <w:rsid w:val="009A2E44"/>
    <w:rsid w:val="009A2EB4"/>
    <w:rsid w:val="009A452A"/>
    <w:rsid w:val="009A501D"/>
    <w:rsid w:val="009B0887"/>
    <w:rsid w:val="009B209C"/>
    <w:rsid w:val="009B3385"/>
    <w:rsid w:val="009B7605"/>
    <w:rsid w:val="009C2087"/>
    <w:rsid w:val="009C6C02"/>
    <w:rsid w:val="009D1BD4"/>
    <w:rsid w:val="009D3074"/>
    <w:rsid w:val="009D45A4"/>
    <w:rsid w:val="009D46B8"/>
    <w:rsid w:val="009D573A"/>
    <w:rsid w:val="009E2691"/>
    <w:rsid w:val="009F0BA4"/>
    <w:rsid w:val="009F147C"/>
    <w:rsid w:val="009F2915"/>
    <w:rsid w:val="009F5908"/>
    <w:rsid w:val="009F6495"/>
    <w:rsid w:val="009F6808"/>
    <w:rsid w:val="00A006A6"/>
    <w:rsid w:val="00A006ED"/>
    <w:rsid w:val="00A00ACC"/>
    <w:rsid w:val="00A00DD9"/>
    <w:rsid w:val="00A043FB"/>
    <w:rsid w:val="00A069E2"/>
    <w:rsid w:val="00A100D8"/>
    <w:rsid w:val="00A14AB5"/>
    <w:rsid w:val="00A14D9F"/>
    <w:rsid w:val="00A14DCD"/>
    <w:rsid w:val="00A16F22"/>
    <w:rsid w:val="00A21207"/>
    <w:rsid w:val="00A22CCC"/>
    <w:rsid w:val="00A23272"/>
    <w:rsid w:val="00A2407C"/>
    <w:rsid w:val="00A24FF5"/>
    <w:rsid w:val="00A2643E"/>
    <w:rsid w:val="00A26898"/>
    <w:rsid w:val="00A27BE0"/>
    <w:rsid w:val="00A27F97"/>
    <w:rsid w:val="00A36BA5"/>
    <w:rsid w:val="00A400C5"/>
    <w:rsid w:val="00A419E0"/>
    <w:rsid w:val="00A425B0"/>
    <w:rsid w:val="00A43F9D"/>
    <w:rsid w:val="00A4532E"/>
    <w:rsid w:val="00A45A56"/>
    <w:rsid w:val="00A464A6"/>
    <w:rsid w:val="00A46EDF"/>
    <w:rsid w:val="00A476D1"/>
    <w:rsid w:val="00A51047"/>
    <w:rsid w:val="00A51E2C"/>
    <w:rsid w:val="00A54B51"/>
    <w:rsid w:val="00A55DBE"/>
    <w:rsid w:val="00A560C8"/>
    <w:rsid w:val="00A573E3"/>
    <w:rsid w:val="00A62DCA"/>
    <w:rsid w:val="00A639AD"/>
    <w:rsid w:val="00A65FE8"/>
    <w:rsid w:val="00A72DF5"/>
    <w:rsid w:val="00A73B61"/>
    <w:rsid w:val="00A7639A"/>
    <w:rsid w:val="00A77B86"/>
    <w:rsid w:val="00A83A31"/>
    <w:rsid w:val="00A850AD"/>
    <w:rsid w:val="00A859C7"/>
    <w:rsid w:val="00A86F8A"/>
    <w:rsid w:val="00A90B6B"/>
    <w:rsid w:val="00A92067"/>
    <w:rsid w:val="00A94CE0"/>
    <w:rsid w:val="00A95308"/>
    <w:rsid w:val="00A95DAC"/>
    <w:rsid w:val="00A9784A"/>
    <w:rsid w:val="00AA2BD8"/>
    <w:rsid w:val="00AA476A"/>
    <w:rsid w:val="00AA5471"/>
    <w:rsid w:val="00AA610C"/>
    <w:rsid w:val="00AA617C"/>
    <w:rsid w:val="00AA7F2A"/>
    <w:rsid w:val="00AB0F06"/>
    <w:rsid w:val="00AB0FE2"/>
    <w:rsid w:val="00AB155D"/>
    <w:rsid w:val="00AB208C"/>
    <w:rsid w:val="00AC1E15"/>
    <w:rsid w:val="00AC219F"/>
    <w:rsid w:val="00AC396C"/>
    <w:rsid w:val="00AC3E5D"/>
    <w:rsid w:val="00AC4207"/>
    <w:rsid w:val="00AC43F9"/>
    <w:rsid w:val="00AC55F2"/>
    <w:rsid w:val="00AC7680"/>
    <w:rsid w:val="00AD2357"/>
    <w:rsid w:val="00AD2A4F"/>
    <w:rsid w:val="00AD5825"/>
    <w:rsid w:val="00AE100A"/>
    <w:rsid w:val="00AE212B"/>
    <w:rsid w:val="00AE23FF"/>
    <w:rsid w:val="00AE2AD3"/>
    <w:rsid w:val="00AE2EB5"/>
    <w:rsid w:val="00AE3746"/>
    <w:rsid w:val="00AE7A2A"/>
    <w:rsid w:val="00AF20DC"/>
    <w:rsid w:val="00AF2707"/>
    <w:rsid w:val="00AF50DE"/>
    <w:rsid w:val="00AF514C"/>
    <w:rsid w:val="00AF569D"/>
    <w:rsid w:val="00AF6B01"/>
    <w:rsid w:val="00B00A13"/>
    <w:rsid w:val="00B01E52"/>
    <w:rsid w:val="00B03957"/>
    <w:rsid w:val="00B03C8D"/>
    <w:rsid w:val="00B0574F"/>
    <w:rsid w:val="00B07DD8"/>
    <w:rsid w:val="00B13C1F"/>
    <w:rsid w:val="00B158FC"/>
    <w:rsid w:val="00B22CE9"/>
    <w:rsid w:val="00B230E0"/>
    <w:rsid w:val="00B247F8"/>
    <w:rsid w:val="00B24881"/>
    <w:rsid w:val="00B26CAD"/>
    <w:rsid w:val="00B27C10"/>
    <w:rsid w:val="00B324E1"/>
    <w:rsid w:val="00B3264D"/>
    <w:rsid w:val="00B37093"/>
    <w:rsid w:val="00B379DE"/>
    <w:rsid w:val="00B41A58"/>
    <w:rsid w:val="00B429B0"/>
    <w:rsid w:val="00B4336F"/>
    <w:rsid w:val="00B51FA4"/>
    <w:rsid w:val="00B54C8C"/>
    <w:rsid w:val="00B60469"/>
    <w:rsid w:val="00B61CB9"/>
    <w:rsid w:val="00B648C2"/>
    <w:rsid w:val="00B6639D"/>
    <w:rsid w:val="00B6707A"/>
    <w:rsid w:val="00B70027"/>
    <w:rsid w:val="00B726C5"/>
    <w:rsid w:val="00B729C7"/>
    <w:rsid w:val="00B742A1"/>
    <w:rsid w:val="00B74F1B"/>
    <w:rsid w:val="00B77294"/>
    <w:rsid w:val="00B77EBE"/>
    <w:rsid w:val="00B83F1B"/>
    <w:rsid w:val="00B854B2"/>
    <w:rsid w:val="00B86AB6"/>
    <w:rsid w:val="00B86DD1"/>
    <w:rsid w:val="00B87313"/>
    <w:rsid w:val="00B91A57"/>
    <w:rsid w:val="00B9301B"/>
    <w:rsid w:val="00B932A0"/>
    <w:rsid w:val="00B936C5"/>
    <w:rsid w:val="00B9694B"/>
    <w:rsid w:val="00BA1BE3"/>
    <w:rsid w:val="00BA6B1D"/>
    <w:rsid w:val="00BA6F4E"/>
    <w:rsid w:val="00BA74F5"/>
    <w:rsid w:val="00BB0046"/>
    <w:rsid w:val="00BB0D2C"/>
    <w:rsid w:val="00BB2E37"/>
    <w:rsid w:val="00BB331F"/>
    <w:rsid w:val="00BB4BF3"/>
    <w:rsid w:val="00BB5D48"/>
    <w:rsid w:val="00BC01C3"/>
    <w:rsid w:val="00BC064B"/>
    <w:rsid w:val="00BC0DBD"/>
    <w:rsid w:val="00BC1AEA"/>
    <w:rsid w:val="00BC62A2"/>
    <w:rsid w:val="00BD05A8"/>
    <w:rsid w:val="00BD2BF6"/>
    <w:rsid w:val="00BD46EF"/>
    <w:rsid w:val="00BD56BE"/>
    <w:rsid w:val="00BE010A"/>
    <w:rsid w:val="00BE1626"/>
    <w:rsid w:val="00BE5A90"/>
    <w:rsid w:val="00BE7B89"/>
    <w:rsid w:val="00BF0A45"/>
    <w:rsid w:val="00BF0F56"/>
    <w:rsid w:val="00BF1FFF"/>
    <w:rsid w:val="00BF30DD"/>
    <w:rsid w:val="00BF464A"/>
    <w:rsid w:val="00BF4925"/>
    <w:rsid w:val="00BF4951"/>
    <w:rsid w:val="00BF527D"/>
    <w:rsid w:val="00BF5544"/>
    <w:rsid w:val="00BF77D5"/>
    <w:rsid w:val="00C03C8C"/>
    <w:rsid w:val="00C04B18"/>
    <w:rsid w:val="00C114F5"/>
    <w:rsid w:val="00C13CAA"/>
    <w:rsid w:val="00C14402"/>
    <w:rsid w:val="00C16F0D"/>
    <w:rsid w:val="00C17392"/>
    <w:rsid w:val="00C20160"/>
    <w:rsid w:val="00C206A3"/>
    <w:rsid w:val="00C2550F"/>
    <w:rsid w:val="00C27987"/>
    <w:rsid w:val="00C27AC4"/>
    <w:rsid w:val="00C32E77"/>
    <w:rsid w:val="00C339DC"/>
    <w:rsid w:val="00C33B80"/>
    <w:rsid w:val="00C367AA"/>
    <w:rsid w:val="00C36F48"/>
    <w:rsid w:val="00C37FE2"/>
    <w:rsid w:val="00C40384"/>
    <w:rsid w:val="00C40BAA"/>
    <w:rsid w:val="00C4245B"/>
    <w:rsid w:val="00C44EC2"/>
    <w:rsid w:val="00C5012E"/>
    <w:rsid w:val="00C51A16"/>
    <w:rsid w:val="00C522CF"/>
    <w:rsid w:val="00C553C9"/>
    <w:rsid w:val="00C55E9B"/>
    <w:rsid w:val="00C61216"/>
    <w:rsid w:val="00C61B21"/>
    <w:rsid w:val="00C65AB0"/>
    <w:rsid w:val="00C67451"/>
    <w:rsid w:val="00C71BFD"/>
    <w:rsid w:val="00C72527"/>
    <w:rsid w:val="00C76E71"/>
    <w:rsid w:val="00C77041"/>
    <w:rsid w:val="00C812C0"/>
    <w:rsid w:val="00C82430"/>
    <w:rsid w:val="00C834D4"/>
    <w:rsid w:val="00C8512F"/>
    <w:rsid w:val="00C90538"/>
    <w:rsid w:val="00C91B4B"/>
    <w:rsid w:val="00C92700"/>
    <w:rsid w:val="00C9360C"/>
    <w:rsid w:val="00C97BE8"/>
    <w:rsid w:val="00C97CD8"/>
    <w:rsid w:val="00CA2156"/>
    <w:rsid w:val="00CA2335"/>
    <w:rsid w:val="00CA26D1"/>
    <w:rsid w:val="00CA4281"/>
    <w:rsid w:val="00CA7025"/>
    <w:rsid w:val="00CB0757"/>
    <w:rsid w:val="00CB66B7"/>
    <w:rsid w:val="00CB7D28"/>
    <w:rsid w:val="00CC01A5"/>
    <w:rsid w:val="00CC0AD1"/>
    <w:rsid w:val="00CC714A"/>
    <w:rsid w:val="00CC773B"/>
    <w:rsid w:val="00CD0BBE"/>
    <w:rsid w:val="00CD5960"/>
    <w:rsid w:val="00CD5EB5"/>
    <w:rsid w:val="00CD6F1C"/>
    <w:rsid w:val="00CE1077"/>
    <w:rsid w:val="00CE2A7F"/>
    <w:rsid w:val="00CE43BD"/>
    <w:rsid w:val="00CE4462"/>
    <w:rsid w:val="00CF209C"/>
    <w:rsid w:val="00CF428E"/>
    <w:rsid w:val="00CF6A5C"/>
    <w:rsid w:val="00D00118"/>
    <w:rsid w:val="00D003D3"/>
    <w:rsid w:val="00D019F6"/>
    <w:rsid w:val="00D01EAB"/>
    <w:rsid w:val="00D02BD6"/>
    <w:rsid w:val="00D03517"/>
    <w:rsid w:val="00D03572"/>
    <w:rsid w:val="00D04C15"/>
    <w:rsid w:val="00D04E23"/>
    <w:rsid w:val="00D04E45"/>
    <w:rsid w:val="00D05EF4"/>
    <w:rsid w:val="00D07972"/>
    <w:rsid w:val="00D131AD"/>
    <w:rsid w:val="00D13366"/>
    <w:rsid w:val="00D141CF"/>
    <w:rsid w:val="00D1433A"/>
    <w:rsid w:val="00D20450"/>
    <w:rsid w:val="00D219F2"/>
    <w:rsid w:val="00D22436"/>
    <w:rsid w:val="00D23AB1"/>
    <w:rsid w:val="00D27333"/>
    <w:rsid w:val="00D312FA"/>
    <w:rsid w:val="00D35EB9"/>
    <w:rsid w:val="00D40C02"/>
    <w:rsid w:val="00D411BC"/>
    <w:rsid w:val="00D43141"/>
    <w:rsid w:val="00D46D5B"/>
    <w:rsid w:val="00D55E67"/>
    <w:rsid w:val="00D5678D"/>
    <w:rsid w:val="00D56DA5"/>
    <w:rsid w:val="00D56E01"/>
    <w:rsid w:val="00D57528"/>
    <w:rsid w:val="00D60D71"/>
    <w:rsid w:val="00D60EF2"/>
    <w:rsid w:val="00D618EC"/>
    <w:rsid w:val="00D6275A"/>
    <w:rsid w:val="00D66247"/>
    <w:rsid w:val="00D6686D"/>
    <w:rsid w:val="00D70575"/>
    <w:rsid w:val="00D705EA"/>
    <w:rsid w:val="00D70D18"/>
    <w:rsid w:val="00D71EAC"/>
    <w:rsid w:val="00D731F2"/>
    <w:rsid w:val="00D74BAA"/>
    <w:rsid w:val="00D75C21"/>
    <w:rsid w:val="00D80892"/>
    <w:rsid w:val="00D80C59"/>
    <w:rsid w:val="00D80D56"/>
    <w:rsid w:val="00D81409"/>
    <w:rsid w:val="00D86650"/>
    <w:rsid w:val="00D86DD5"/>
    <w:rsid w:val="00D87901"/>
    <w:rsid w:val="00D91377"/>
    <w:rsid w:val="00D915AD"/>
    <w:rsid w:val="00D93510"/>
    <w:rsid w:val="00D93941"/>
    <w:rsid w:val="00D97A1B"/>
    <w:rsid w:val="00DA19FB"/>
    <w:rsid w:val="00DA233B"/>
    <w:rsid w:val="00DA2842"/>
    <w:rsid w:val="00DA69EB"/>
    <w:rsid w:val="00DA77C0"/>
    <w:rsid w:val="00DB1B5C"/>
    <w:rsid w:val="00DC0FFC"/>
    <w:rsid w:val="00DC154D"/>
    <w:rsid w:val="00DC18DA"/>
    <w:rsid w:val="00DC2341"/>
    <w:rsid w:val="00DC2F78"/>
    <w:rsid w:val="00DC35E2"/>
    <w:rsid w:val="00DC3D05"/>
    <w:rsid w:val="00DC4243"/>
    <w:rsid w:val="00DC4F5A"/>
    <w:rsid w:val="00DC51BD"/>
    <w:rsid w:val="00DC528C"/>
    <w:rsid w:val="00DD01B4"/>
    <w:rsid w:val="00DD457E"/>
    <w:rsid w:val="00DD465D"/>
    <w:rsid w:val="00DD6D0D"/>
    <w:rsid w:val="00DF0FA8"/>
    <w:rsid w:val="00DF15A6"/>
    <w:rsid w:val="00DF407C"/>
    <w:rsid w:val="00DF4331"/>
    <w:rsid w:val="00DF6280"/>
    <w:rsid w:val="00E04E1B"/>
    <w:rsid w:val="00E05ACB"/>
    <w:rsid w:val="00E06DBC"/>
    <w:rsid w:val="00E07737"/>
    <w:rsid w:val="00E10742"/>
    <w:rsid w:val="00E1246B"/>
    <w:rsid w:val="00E159E4"/>
    <w:rsid w:val="00E22F20"/>
    <w:rsid w:val="00E23DCD"/>
    <w:rsid w:val="00E266EB"/>
    <w:rsid w:val="00E32220"/>
    <w:rsid w:val="00E411B3"/>
    <w:rsid w:val="00E41EA9"/>
    <w:rsid w:val="00E4251D"/>
    <w:rsid w:val="00E42891"/>
    <w:rsid w:val="00E43473"/>
    <w:rsid w:val="00E45CF4"/>
    <w:rsid w:val="00E50AAA"/>
    <w:rsid w:val="00E524D7"/>
    <w:rsid w:val="00E53FEB"/>
    <w:rsid w:val="00E54EAB"/>
    <w:rsid w:val="00E55AF8"/>
    <w:rsid w:val="00E60566"/>
    <w:rsid w:val="00E624DE"/>
    <w:rsid w:val="00E65D52"/>
    <w:rsid w:val="00E66FC9"/>
    <w:rsid w:val="00E672BC"/>
    <w:rsid w:val="00E719FE"/>
    <w:rsid w:val="00E72BD8"/>
    <w:rsid w:val="00E76F4B"/>
    <w:rsid w:val="00E80475"/>
    <w:rsid w:val="00E82206"/>
    <w:rsid w:val="00E86E7C"/>
    <w:rsid w:val="00E8742D"/>
    <w:rsid w:val="00E8783F"/>
    <w:rsid w:val="00E90A61"/>
    <w:rsid w:val="00E90F11"/>
    <w:rsid w:val="00E9204E"/>
    <w:rsid w:val="00E92945"/>
    <w:rsid w:val="00E9708A"/>
    <w:rsid w:val="00E97CF6"/>
    <w:rsid w:val="00EA0192"/>
    <w:rsid w:val="00EA04AA"/>
    <w:rsid w:val="00EA4536"/>
    <w:rsid w:val="00EA55B7"/>
    <w:rsid w:val="00EB15B0"/>
    <w:rsid w:val="00EB36E0"/>
    <w:rsid w:val="00EB77BD"/>
    <w:rsid w:val="00EC15B5"/>
    <w:rsid w:val="00EC4CCF"/>
    <w:rsid w:val="00ED0008"/>
    <w:rsid w:val="00ED3029"/>
    <w:rsid w:val="00ED4DC9"/>
    <w:rsid w:val="00ED5898"/>
    <w:rsid w:val="00ED5C7F"/>
    <w:rsid w:val="00ED616F"/>
    <w:rsid w:val="00ED73B4"/>
    <w:rsid w:val="00EE74A9"/>
    <w:rsid w:val="00EE7E27"/>
    <w:rsid w:val="00EF01DB"/>
    <w:rsid w:val="00EF06DF"/>
    <w:rsid w:val="00EF08A1"/>
    <w:rsid w:val="00EF2668"/>
    <w:rsid w:val="00EF28C3"/>
    <w:rsid w:val="00EF36F4"/>
    <w:rsid w:val="00EF7A03"/>
    <w:rsid w:val="00F03B2B"/>
    <w:rsid w:val="00F04374"/>
    <w:rsid w:val="00F074E1"/>
    <w:rsid w:val="00F12198"/>
    <w:rsid w:val="00F12C69"/>
    <w:rsid w:val="00F2063E"/>
    <w:rsid w:val="00F24C43"/>
    <w:rsid w:val="00F250FA"/>
    <w:rsid w:val="00F2555A"/>
    <w:rsid w:val="00F26C15"/>
    <w:rsid w:val="00F26E92"/>
    <w:rsid w:val="00F27385"/>
    <w:rsid w:val="00F311BD"/>
    <w:rsid w:val="00F325B6"/>
    <w:rsid w:val="00F32E7D"/>
    <w:rsid w:val="00F355A9"/>
    <w:rsid w:val="00F36695"/>
    <w:rsid w:val="00F404B2"/>
    <w:rsid w:val="00F45075"/>
    <w:rsid w:val="00F45E01"/>
    <w:rsid w:val="00F50485"/>
    <w:rsid w:val="00F54DCD"/>
    <w:rsid w:val="00F55184"/>
    <w:rsid w:val="00F572C5"/>
    <w:rsid w:val="00F63A60"/>
    <w:rsid w:val="00F65BC9"/>
    <w:rsid w:val="00F65E70"/>
    <w:rsid w:val="00F6691F"/>
    <w:rsid w:val="00F67BC8"/>
    <w:rsid w:val="00F70161"/>
    <w:rsid w:val="00F70C27"/>
    <w:rsid w:val="00F7113D"/>
    <w:rsid w:val="00F71A5E"/>
    <w:rsid w:val="00F71AFD"/>
    <w:rsid w:val="00F7201E"/>
    <w:rsid w:val="00F737EE"/>
    <w:rsid w:val="00F740E1"/>
    <w:rsid w:val="00F74111"/>
    <w:rsid w:val="00F74357"/>
    <w:rsid w:val="00F75A46"/>
    <w:rsid w:val="00F75BFD"/>
    <w:rsid w:val="00F75EDA"/>
    <w:rsid w:val="00F80073"/>
    <w:rsid w:val="00F81301"/>
    <w:rsid w:val="00F821F8"/>
    <w:rsid w:val="00F8360A"/>
    <w:rsid w:val="00F864F7"/>
    <w:rsid w:val="00F87EFD"/>
    <w:rsid w:val="00F91F97"/>
    <w:rsid w:val="00F9264C"/>
    <w:rsid w:val="00F977FE"/>
    <w:rsid w:val="00FA0571"/>
    <w:rsid w:val="00FA0D81"/>
    <w:rsid w:val="00FA17EF"/>
    <w:rsid w:val="00FA2542"/>
    <w:rsid w:val="00FA6102"/>
    <w:rsid w:val="00FB0F15"/>
    <w:rsid w:val="00FB2ED5"/>
    <w:rsid w:val="00FB3607"/>
    <w:rsid w:val="00FB6565"/>
    <w:rsid w:val="00FB70EE"/>
    <w:rsid w:val="00FB7DEB"/>
    <w:rsid w:val="00FC2254"/>
    <w:rsid w:val="00FC36C4"/>
    <w:rsid w:val="00FC3B86"/>
    <w:rsid w:val="00FC4429"/>
    <w:rsid w:val="00FC56AF"/>
    <w:rsid w:val="00FC65AC"/>
    <w:rsid w:val="00FD0B05"/>
    <w:rsid w:val="00FD2A1D"/>
    <w:rsid w:val="00FD708E"/>
    <w:rsid w:val="00FE2F31"/>
    <w:rsid w:val="00FE4B1B"/>
    <w:rsid w:val="00FE5F3F"/>
    <w:rsid w:val="00FE78A8"/>
    <w:rsid w:val="00FF11BB"/>
    <w:rsid w:val="00FF4945"/>
    <w:rsid w:val="00FF4FE5"/>
    <w:rsid w:val="00FF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C39F51"/>
  <w15:docId w15:val="{21A50BD4-37AB-42C1-BAEE-902A75054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971"/>
    <w:pPr>
      <w:spacing w:after="0" w:line="240" w:lineRule="auto"/>
    </w:pPr>
    <w:rPr>
      <w:rFonts w:ascii="Times New Roman" w:eastAsia="BatangChe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6F1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8">
    <w:name w:val="heading 8"/>
    <w:basedOn w:val="Normal"/>
    <w:next w:val="Normal"/>
    <w:link w:val="Heading8Char"/>
    <w:qFormat/>
    <w:rsid w:val="003D3804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D6F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8Char">
    <w:name w:val="Heading 8 Char"/>
    <w:basedOn w:val="DefaultParagraphFont"/>
    <w:link w:val="Heading8"/>
    <w:rsid w:val="003D3804"/>
    <w:rPr>
      <w:rFonts w:ascii="Times New Roman" w:eastAsia="BatangChe" w:hAnsi="Times New Roman" w:cs="Times New Roman"/>
      <w:b/>
      <w:bCs/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3D3804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character" w:styleId="Hyperlink">
    <w:name w:val="Hyperlink"/>
    <w:basedOn w:val="DefaultParagraphFont"/>
    <w:uiPriority w:val="99"/>
    <w:unhideWhenUsed/>
    <w:rsid w:val="003D380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167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6711"/>
    <w:rPr>
      <w:rFonts w:ascii="Times New Roman" w:eastAsia="BatangChe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167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6711"/>
    <w:rPr>
      <w:rFonts w:ascii="Times New Roman" w:eastAsia="BatangChe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D6F1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Equation">
    <w:name w:val="Equation"/>
    <w:basedOn w:val="Normal"/>
    <w:rsid w:val="00321CC4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before="120" w:line="240" w:lineRule="atLeast"/>
      <w:textAlignment w:val="baseline"/>
    </w:pPr>
    <w:rPr>
      <w:rFonts w:eastAsia="MS Mincho"/>
      <w:szCs w:val="22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8013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156B1"/>
    <w:pPr>
      <w:spacing w:after="0" w:line="240" w:lineRule="auto"/>
    </w:pPr>
    <w:rPr>
      <w:rFonts w:ascii="Times New Roman" w:eastAsia="BatangChe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553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9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461016-D6FA-4FDD-BEED-3444F3EF1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627</Words>
  <Characters>357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. Yamada2</dc:creator>
  <cp:keywords/>
  <dc:description/>
  <cp:lastModifiedBy>Nyan Win</cp:lastModifiedBy>
  <cp:revision>7</cp:revision>
  <cp:lastPrinted>2024-05-09T02:58:00Z</cp:lastPrinted>
  <dcterms:created xsi:type="dcterms:W3CDTF">2024-05-23T03:00:00Z</dcterms:created>
  <dcterms:modified xsi:type="dcterms:W3CDTF">2024-06-16T01:36:00Z</dcterms:modified>
</cp:coreProperties>
</file>